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05E77C21" w:rsidR="009A39AE" w:rsidRPr="00556C7B" w:rsidRDefault="009A39AE" w:rsidP="008322F4">
      <w:pPr>
        <w:pStyle w:val="Author"/>
        <w:spacing w:line="480" w:lineRule="auto"/>
        <w:jc w:val="left"/>
        <w:rPr>
          <w:vertAlign w:val="superscript"/>
        </w:rPr>
      </w:pPr>
      <w:r>
        <w:t>Lauren A. Attfield</w:t>
      </w:r>
      <w:r w:rsidR="00556C7B">
        <w:rPr>
          <w:vertAlign w:val="superscript"/>
        </w:rPr>
        <w:t>3</w:t>
      </w:r>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1E824873" w:rsidR="00556C7B" w:rsidRPr="00556C7B" w:rsidRDefault="00556C7B" w:rsidP="008322F4">
      <w:pPr>
        <w:pStyle w:val="BodyText"/>
        <w:spacing w:line="480" w:lineRule="auto"/>
        <w:rPr>
          <w:lang w:val="en-GB"/>
        </w:rPr>
      </w:pPr>
      <w:r>
        <w:rPr>
          <w:vertAlign w:val="superscript"/>
          <w:lang w:val="en-GB"/>
        </w:rPr>
        <w:t>4</w:t>
      </w:r>
      <w:r>
        <w:rPr>
          <w:lang w:val="en-GB"/>
        </w:rPr>
        <w:t xml:space="preserve"> Mwanza Intervention Trials Unit, National Institute for Medical Research, Mwanza, Tanzania</w:t>
      </w:r>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rsidP="008322F4">
      <w:pPr>
        <w:pStyle w:val="Heading1"/>
        <w:spacing w:line="480" w:lineRule="auto"/>
      </w:pPr>
      <w:r>
        <w:lastRenderedPageBreak/>
        <w:t>Abstract</w:t>
      </w:r>
    </w:p>
    <w:p w14:paraId="50DFDEF8" w14:textId="07E86561" w:rsidR="00805094" w:rsidRDefault="00000000" w:rsidP="008322F4">
      <w:pPr>
        <w:pStyle w:val="FirstParagraph"/>
        <w:spacing w:line="480" w:lineRule="auto"/>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 </w:t>
      </w:r>
      <w:r>
        <w:rPr>
          <w:i/>
          <w:iCs/>
        </w:rPr>
        <w:t>Lassa mammarenavirus</w:t>
      </w:r>
      <w:r>
        <w:t xml:space="preserve">, Leptospira spp. and </w:t>
      </w:r>
      <w:r>
        <w:rPr>
          <w:i/>
          <w:iCs/>
        </w:rPr>
        <w:t>Toxoplasma gondii</w:t>
      </w:r>
      <w:r>
        <w:t>),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w:t>
      </w:r>
      <w:r w:rsidR="00A45FEA">
        <w:t xml:space="preserve"> with geographic clustering</w:t>
      </w:r>
      <w:r>
        <w:t>. A priority of future rodent trapping studies should be to sample rodent hosts across a greater geographic range to better characterise current and future risk</w:t>
      </w:r>
      <w:r w:rsidR="00A45FEA">
        <w:t xml:space="preserve"> of zoonotic spillover events</w:t>
      </w:r>
      <w:r>
        <w:t xml:space="preserve">. In the interim, future studies of spatial pathogen risk informed by rodent distributions must incorporate a measure of the current sampling biases. The current synthesis of contextually rich rodent trapping data </w:t>
      </w:r>
      <w:r>
        <w:lastRenderedPageBreak/>
        <w:t>enriches available information from IUCN, GBIF and CLOVER which can support a more complete understanding of the hazard of zoonotic spillover events.</w:t>
      </w:r>
    </w:p>
    <w:p w14:paraId="1BE196E3" w14:textId="777B7834" w:rsidR="001879B4" w:rsidRDefault="001879B4" w:rsidP="008322F4">
      <w:pPr>
        <w:pStyle w:val="Heading1"/>
        <w:spacing w:line="480" w:lineRule="auto"/>
      </w:pPr>
      <w:bookmarkStart w:id="1" w:name="introduction"/>
      <w:bookmarkEnd w:id="0"/>
      <w:r>
        <w:t>Author Summary</w:t>
      </w:r>
    </w:p>
    <w:p w14:paraId="56BF6AF6" w14:textId="78ED9D84" w:rsidR="00950FA9" w:rsidRPr="00950FA9" w:rsidRDefault="00950FA9" w:rsidP="00950FA9">
      <w:pPr>
        <w:pStyle w:val="BodyText"/>
        <w:spacing w:line="480" w:lineRule="auto"/>
      </w:pPr>
      <w:r>
        <w:t>Emerging and endemic zoonotic diseases are projected to have increasing health impacts, particularly under changing climate and land-use scenarios. Rodents carry a disproportionate number of zoonotic pathogens and are abundant across West Africa</w:t>
      </w:r>
      <w:r w:rsidR="00A45FEA">
        <w:t>,</w:t>
      </w:r>
      <w:r w:rsidR="00912875">
        <w:t xml:space="preserve"> raising concerns about increasing outbreaks of endemic disease and the emergence of pandemics</w:t>
      </w:r>
      <w:r>
        <w:t>.</w:t>
      </w:r>
      <w:r w:rsidR="00912875">
        <w:t xml:space="preserve"> Prior modelling studies rely on large, consolidated data sources which do not incorporate high resolution spatial and temporal data from rodent trapping studies. Here, we</w:t>
      </w:r>
      <w:r>
        <w:t xml:space="preserve"> </w:t>
      </w:r>
      <w:r w:rsidR="00912875">
        <w:t xml:space="preserve">synthesis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lastRenderedPageBreak/>
        <w:t>Introduction</w:t>
      </w:r>
    </w:p>
    <w:p w14:paraId="6B65C740" w14:textId="27BF4EB0" w:rsidR="007D4A9A" w:rsidRDefault="007D4A9A" w:rsidP="008322F4">
      <w:pPr>
        <w:pStyle w:val="FirstParagraph"/>
        <w:spacing w:line="480" w:lineRule="auto"/>
      </w:pPr>
      <w:bookmarkStart w:id="2" w:name="data-sources"/>
      <w:bookmarkStart w:id="3" w:name="host-and-pathogen-trapping-data"/>
      <w:bookmarkStart w:id="4" w:name="methods"/>
      <w:bookmarkEnd w:id="1"/>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3FC89D27"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 although many species provide important and beneficial ecosystem services including pest regulation and seed dispersal [12]. Rodents typically demonstrate “fast” life histories [13] with traits such as early maturation and short gestation times (&lt;4 days) further associated with being zoonotic reservoirs [10,14]. Rodent species with “fast” life histories 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16].</w:t>
      </w:r>
    </w:p>
    <w:p w14:paraId="3AC84260" w14:textId="691AF29C" w:rsidR="007D4A9A" w:rsidRDefault="007D4A9A" w:rsidP="008322F4">
      <w:pPr>
        <w:pStyle w:val="BodyText"/>
        <w:spacing w:line="480" w:lineRule="auto"/>
      </w:pPr>
      <w:r>
        <w:lastRenderedPageBreak/>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These sampling biases can importantly distort produced species distribution models [20]. Datasets on host-pathogen associations also can suffer from biases introduced from literature selection criteria and tax</w:t>
      </w:r>
      <w:r w:rsidR="00C4119D">
        <w:t>o</w:t>
      </w:r>
      <w:r>
        <w:t xml:space="preserve">nomic discrepancies. 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11,23,24]. Predictions of zoonotic disease spillover and novel zoonotic pathogen emergence must account for these biases to understand the future hazard of zoonotic diseases [22].</w:t>
      </w:r>
    </w:p>
    <w:p w14:paraId="2FA73956" w14:textId="0C5D3AD6"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are predicted to increase under different projected future land-use change scenarios [4,25]. Currently within West Africa, rodents are involved in the transmission of multiple endemic zoonoses with large burdens on human health, these pathogens </w:t>
      </w:r>
      <w:r w:rsidR="00950FA9">
        <w:t>include</w:t>
      </w:r>
      <w:r>
        <w:t xml:space="preserve"> Lassa fever, Schistosomiasis, Leptospirosis and Toxoplasmosis [26,27]. Understanding of the distribution of these zoonoses are limited by biases in consolidated datasets. Rodent trapping studies provide contextually rich information on when, </w:t>
      </w:r>
      <w:r>
        <w:lastRenderedPageBreak/>
        <w:t>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synthesised for inclusion in assessments of zoonotic disease spillover and novel zoonotic pathogen emergence.</w:t>
      </w:r>
    </w:p>
    <w:p w14:paraId="3D4F77A0" w14:textId="77777777" w:rsidR="007D4A9A" w:rsidRDefault="007D4A9A" w:rsidP="008322F4">
      <w:pPr>
        <w:pStyle w:val="BodyText"/>
        <w:spacing w:line="480" w:lineRule="auto"/>
      </w:pPr>
      <w:r>
        <w:t>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lastRenderedPageBreak/>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14:paraId="4A2EC7BA" w14:textId="77777777" w:rsidR="007D4A9A" w:rsidRDefault="007D4A9A" w:rsidP="008322F4">
      <w:pPr>
        <w:pStyle w:val="BodyText"/>
        <w:spacing w:line="480" w:lineRule="auto"/>
      </w:pPr>
      <w:r>
        <w:lastRenderedPageBreak/>
        <w:t>We extracted data from eligible studies using a standardised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We also recorded how species were identified within a study and species identification was assumed to be accurate. The number of individuals of these species or genera was extracted with taxanomic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 xml:space="preserve">Geographic locations of trapping studies were extracted using GPS locations for the most precise location presented. Missing locations were found using the National Geospatial-Intelligence Agency GEOnet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w:t>
      </w:r>
      <w:r>
        <w:lastRenderedPageBreak/>
        <w:t>Habitat Classification Scheme (Version 3.1). For studies reporting multiple habitat types for a single trap, trap-line or trapping grid, a higher order classification of habitat type was recorded.</w:t>
      </w:r>
    </w:p>
    <w:p w14:paraId="4AD59C2F" w14:textId="77777777" w:rsidR="007D4A9A" w:rsidRDefault="007D4A9A" w:rsidP="008322F4">
      <w:pPr>
        <w:pStyle w:val="BodyText"/>
        <w:spacing w:line="480" w:lineRule="auto"/>
      </w:pPr>
      <w:r>
        <w:t>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7FD59EC5" w14:textId="77777777" w:rsidR="007D4A9A" w:rsidRDefault="007D4A9A" w:rsidP="008322F4">
      <w:pPr>
        <w:pStyle w:val="BodyText"/>
        <w:spacing w:line="480" w:lineRule="auto"/>
      </w:pPr>
      <w:r>
        <w:t>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lastRenderedPageBreak/>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Arenavirida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visualisation assays (11, 21%). From 32,920 individual rodent samples we produced 351 host-pathogen pairs. With </w:t>
      </w:r>
      <w:r>
        <w:rPr>
          <w:i/>
          <w:iCs/>
        </w:rPr>
        <w:t>Rattus rattus</w:t>
      </w:r>
      <w:r>
        <w:t xml:space="preserve">, </w:t>
      </w:r>
      <w:r>
        <w:rPr>
          <w:i/>
          <w:iCs/>
        </w:rPr>
        <w:t>Mus musculus</w:t>
      </w:r>
      <w:r>
        <w:t xml:space="preserve">, </w:t>
      </w:r>
      <w:r>
        <w:rPr>
          <w:i/>
          <w:iCs/>
        </w:rPr>
        <w:t>Mastomys erythroleucus</w:t>
      </w:r>
      <w:r>
        <w:t xml:space="preserve">, </w:t>
      </w:r>
      <w:r>
        <w:rPr>
          <w:i/>
          <w:iCs/>
        </w:rPr>
        <w:t>Mastomys natalensis</w:t>
      </w:r>
      <w:r>
        <w:t xml:space="preserve"> and </w:t>
      </w:r>
      <w:r>
        <w:rPr>
          <w:i/>
          <w:iCs/>
        </w:rPr>
        <w:t>Arvicanthis niloticus</w:t>
      </w:r>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14F63195"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p w14:paraId="5B596843" w14:textId="77777777" w:rsidR="00805094" w:rsidRDefault="00000000" w:rsidP="008322F4">
      <w:pPr>
        <w:pStyle w:val="Heading2"/>
        <w:spacing w:line="480" w:lineRule="auto"/>
      </w:pPr>
      <w:bookmarkStart w:id="5" w:name="analysis"/>
      <w:bookmarkEnd w:id="2"/>
      <w:bookmarkEnd w:id="3"/>
      <w:r>
        <w:lastRenderedPageBreak/>
        <w:t>Analysis</w:t>
      </w:r>
    </w:p>
    <w:p w14:paraId="1001B852" w14:textId="77777777" w:rsidR="00805094" w:rsidRDefault="00000000" w:rsidP="008322F4">
      <w:pPr>
        <w:pStyle w:val="Heading3"/>
        <w:spacing w:line="480" w:lineRule="auto"/>
      </w:pPr>
      <w:bookmarkStart w:id="6" w:name="X71feb6d8df73c1bb9d0b1dbd1bb29cdf080ef4a"/>
      <w:r>
        <w:t>What is the extent of spatial bias in the rodent trapping data?</w:t>
      </w:r>
    </w:p>
    <w:p w14:paraId="25F3C3C4" w14:textId="0851F27F"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35–37].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38]. Median population density was then calculated for each level-2 administrative region. Land cover classification was obtained from the Copernicus climate change service at ~300m resolution [39].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4A416D86" w:rsidR="007D4A9A" w:rsidRDefault="007D4A9A" w:rsidP="008322F4">
      <w:pPr>
        <w:pStyle w:val="BodyText"/>
        <w:spacing w:line="480" w:lineRule="auto"/>
      </w:pPr>
      <w:r>
        <w:t xml:space="preserve">We investigated the association between relative trapping effort, measured as TN density, and the proportion of urban, cropland, tree cover and human population density using Generalised Additive Models (GAM) incorporating a spatial interaction term (longitude and latitude) [40]. The models were constructed in the </w:t>
      </w:r>
      <w:r>
        <w:rPr>
          <w:rStyle w:val="VerbatimChar"/>
        </w:rPr>
        <w:t>mgcv</w:t>
      </w:r>
      <w:r>
        <w:t xml:space="preserve"> package [41].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w:t>
      </w:r>
      <w:r>
        <w:lastRenderedPageBreak/>
        <w:t>trapping effort</w:t>
      </w:r>
      <w:r w:rsidR="00F63D8C">
        <w:t xml:space="preserve">, second, by </w:t>
      </w:r>
      <w:r>
        <w:t>associating trap locations to ~1km pixels</w:t>
      </w:r>
      <w:r w:rsidR="00F63D8C">
        <w:t xml:space="preserve"> rather than </w:t>
      </w:r>
      <w:r w:rsidR="00F63D8C">
        <w:t>level-2 administrative areas</w:t>
      </w:r>
      <w:r>
        <w:t>.</w:t>
      </w:r>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7" w:name="X67b13d0c91d306f831d36a5beb3dd3846b92fa5"/>
      <w:bookmarkEnd w:id="6"/>
      <w:r>
        <w:t>What is the difference in rodent host distributions between curated datasets and rodent trapping studies?</w:t>
      </w:r>
    </w:p>
    <w:p w14:paraId="546D92A3" w14:textId="561BC4CE" w:rsidR="007D4A9A" w:rsidRDefault="007D4A9A" w:rsidP="008322F4">
      <w:pPr>
        <w:pStyle w:val="FirstParagraph"/>
        <w:spacing w:line="480" w:lineRule="auto"/>
      </w:pPr>
      <w:bookmarkStart w:id="8" w:name="X31b587fb968f88db4d6cca532c0d704012bea9a"/>
      <w:bookmarkStart w:id="9" w:name="X23f185ac0245bf2633d3e4537283ec31ed00d7c"/>
      <w:bookmarkStart w:id="10" w:name="results"/>
      <w:bookmarkEnd w:id="4"/>
      <w:bookmarkEnd w:id="5"/>
      <w:bookmarkEnd w:id="7"/>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raomys daltoni</w:t>
      </w:r>
      <w:r>
        <w:t xml:space="preserve"> and </w:t>
      </w:r>
      <w:r>
        <w:rPr>
          <w:i/>
          <w:iCs/>
        </w:rPr>
        <w:t>Cricetomys gambianus</w:t>
      </w:r>
      <w:r>
        <w:t>). We obtained rodent species distribution maps as shapefiles from the IUCN red list and translated these to a ~20km resolution raster [42]. Distributions were cropped to the study region for globally distributed rodent species. We obtained rodent presence locations from GBIF as point data limited to the study region [43]. Presence locations were associated to cells of raster with a ~20km resolution produced for the study region.</w:t>
      </w:r>
    </w:p>
    <w:p w14:paraId="0A9F54F4" w14:textId="23468E18" w:rsidR="007D4A9A" w:rsidRDefault="007D4A9A" w:rsidP="008322F4">
      <w:pPr>
        <w:pStyle w:val="BodyText"/>
        <w:spacing w:line="480" w:lineRule="auto"/>
      </w:pPr>
      <w:r>
        <w:lastRenderedPageBreak/>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3A6B4436" w:rsidR="007D4A9A" w:rsidRDefault="007D4A9A" w:rsidP="008322F4">
      <w:pPr>
        <w:pStyle w:val="FirstParagraph"/>
        <w:spacing w:line="480" w:lineRule="auto"/>
      </w:pPr>
      <w:bookmarkStart w:id="11" w:name="X2c350b31ad1218bf8e8185c3f8af133accd803a"/>
      <w:bookmarkEnd w:id="8"/>
      <w:r>
        <w:t xml:space="preserve">To examine the usefulness of rodent trapping studies as an additional source of data we compared identified host-pathogen associations from trapping studies investigating zoonoses with a consolidated zoonoses dataset (CLOVER) [11,44].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11"/>
    <w:p w14:paraId="31D4EDBF" w14:textId="48463664" w:rsidR="007D4A9A" w:rsidRDefault="007D4A9A" w:rsidP="008322F4">
      <w:pPr>
        <w:pStyle w:val="FirstParagraph"/>
        <w:spacing w:line="480" w:lineRule="auto"/>
      </w:pPr>
      <w:r>
        <w:t xml:space="preserve">We use the sampled area of three pathogen groups and two pathogens (Arenaviridae, Borreliaceae, Leptospiracea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most commonly tested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Zenodo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3E28ACC1"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North West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lower than expected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rsidP="008322F4">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North West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rsidP="008322F4">
      <w:pPr>
        <w:pStyle w:val="Heading2"/>
        <w:spacing w:line="480" w:lineRule="auto"/>
      </w:pPr>
      <w:bookmarkStart w:id="12" w:name="Xea6e626d3bbd5db643fd81fbc368908f5c8ed31"/>
      <w:bookmarkEnd w:id="9"/>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13" w:name="_Hlk112662340"/>
      <w:r w:rsidR="00584719">
        <w:t xml:space="preserve">most detected </w:t>
      </w:r>
      <w:r>
        <w:t>rodent</w:t>
      </w:r>
      <w:r w:rsidR="00584719">
        <w:t xml:space="preserve"> species</w:t>
      </w:r>
      <w:r>
        <w:t xml:space="preserve"> </w:t>
      </w:r>
      <w:bookmarkEnd w:id="13"/>
      <w:r>
        <w:t>(</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and </w:t>
      </w:r>
      <w:r>
        <w:rPr>
          <w:i/>
          <w:iCs/>
        </w:rPr>
        <w:t>P. daltoni</w:t>
      </w:r>
      <w:r>
        <w:t>), trapping studies provided more distinct locations of detection and non-detection than were available from GBIF. For the endemic rodent species (</w:t>
      </w:r>
      <w:r>
        <w:rPr>
          <w:i/>
          <w:iCs/>
        </w:rPr>
        <w:t>M. natalensis</w:t>
      </w:r>
      <w:r>
        <w:t xml:space="preserve">, </w:t>
      </w:r>
      <w:r>
        <w:rPr>
          <w:i/>
          <w:iCs/>
        </w:rPr>
        <w:t>M. erythroleucus</w:t>
      </w:r>
      <w:r>
        <w:t xml:space="preserve">, </w:t>
      </w:r>
      <w:r>
        <w:rPr>
          <w:i/>
          <w:iCs/>
        </w:rPr>
        <w:t>A. niloticus</w:t>
      </w:r>
      <w:r>
        <w:t xml:space="preserve">, </w:t>
      </w:r>
      <w:r>
        <w:rPr>
          <w:i/>
          <w:iCs/>
        </w:rPr>
        <w:t>P. daltoni</w:t>
      </w:r>
      <w:r>
        <w:t xml:space="preserve"> and </w:t>
      </w:r>
      <w:r>
        <w:rPr>
          <w:i/>
          <w:iCs/>
        </w:rPr>
        <w:t>C. gambianus</w:t>
      </w:r>
      <w:r>
        <w:t xml:space="preserve">) IUCN ranges had good concordance to both trapping studies and GBIF, however, individuals of </w:t>
      </w:r>
      <w:r>
        <w:rPr>
          <w:i/>
          <w:iCs/>
        </w:rPr>
        <w:t>A. niloticus</w:t>
      </w:r>
      <w:r>
        <w:t xml:space="preserve"> and </w:t>
      </w:r>
      <w:r>
        <w:rPr>
          <w:i/>
          <w:iCs/>
        </w:rPr>
        <w:t>P. daltoni</w:t>
      </w:r>
      <w:r>
        <w:t xml:space="preserve"> were detected outside of IUCN ranges. In contrast, the non-native species </w:t>
      </w:r>
      <w:r>
        <w:rPr>
          <w:i/>
          <w:iCs/>
        </w:rPr>
        <w:t>R. rattus</w:t>
      </w:r>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R. rattus</w:t>
      </w:r>
      <w:r>
        <w:t xml:space="preserve"> and </w:t>
      </w:r>
      <w:r>
        <w:rPr>
          <w:i/>
          <w:iCs/>
        </w:rPr>
        <w:t>M. musculus</w:t>
      </w:r>
      <w:r>
        <w:t xml:space="preserve"> are shown in Fig 3, the remaining species are shown in Supplementary Fig 4.</w:t>
      </w:r>
    </w:p>
    <w:p w14:paraId="68DBEA38" w14:textId="0772CDE0" w:rsidR="00805094" w:rsidRDefault="00B647D5" w:rsidP="008322F4">
      <w:pPr>
        <w:pStyle w:val="CaptionedFigure"/>
        <w:spacing w:line="480" w:lineRule="auto"/>
      </w:pPr>
      <w:r>
        <w:rPr>
          <w:noProof/>
        </w:rPr>
        <w:lastRenderedPageBreak/>
        <w:drawing>
          <wp:inline distT="0" distB="0" distL="0" distR="0" wp14:anchorId="5CB2C1E2" wp14:editId="10A79103">
            <wp:extent cx="5608320" cy="841248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p>
    <w:p w14:paraId="57B55516" w14:textId="67FB33F2" w:rsidR="00805094" w:rsidRPr="00743A66" w:rsidRDefault="00000000" w:rsidP="008322F4">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xml:space="preserve">, compared to </w:t>
      </w:r>
      <w:r w:rsidR="003C675B">
        <w:t xml:space="preserve">0.03-0.24% </w:t>
      </w:r>
      <w:r w:rsidR="003C675B">
        <w:t>for rodent trapping data</w:t>
      </w:r>
      <w:r>
        <w:t>. Detections occurred outside IUCN ranges for all species</w:t>
      </w:r>
      <w:r w:rsidR="003C675B">
        <w:t xml:space="preserve"> in both the GBIF and rodent trapping data</w:t>
      </w:r>
      <w:r>
        <w:t xml:space="preserve">, most noticeably for </w:t>
      </w:r>
      <w:r>
        <w:rPr>
          <w:i/>
          <w:iCs/>
        </w:rPr>
        <w:t>A. niloticus</w:t>
      </w:r>
      <w:r>
        <w:t xml:space="preserve"> and </w:t>
      </w:r>
      <w:r>
        <w:rPr>
          <w:i/>
          <w:iCs/>
        </w:rPr>
        <w:t>R. rattus</w:t>
      </w:r>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608"/>
        <w:gridCol w:w="893"/>
        <w:gridCol w:w="1249"/>
        <w:gridCol w:w="1004"/>
        <w:gridCol w:w="1352"/>
        <w:gridCol w:w="1052"/>
        <w:gridCol w:w="1318"/>
        <w:gridCol w:w="1316"/>
      </w:tblGrid>
      <w:tr w:rsidR="00805094"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05094"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7C274F1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p>
        </w:tc>
      </w:tr>
      <w:tr w:rsidR="00805094"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05094"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w:t>
            </w:r>
            <w:r w:rsidR="00000000">
              <w:rPr>
                <w:rFonts w:ascii="Arial"/>
                <w:color w:val="000000"/>
                <w:sz w:val="22"/>
                <w:szCs w:val="22"/>
              </w:rPr>
              <w:t xml:space="preserve"> (0.48%)</w:t>
            </w:r>
          </w:p>
        </w:tc>
      </w:tr>
      <w:tr w:rsidR="00805094"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w:t>
            </w:r>
            <w:r w:rsidR="00000000">
              <w:rPr>
                <w:rFonts w:ascii="Arial"/>
                <w:color w:val="000000"/>
                <w:sz w:val="22"/>
                <w:szCs w:val="22"/>
              </w:rPr>
              <w:t xml:space="preserve"> (0.2%)</w:t>
            </w:r>
          </w:p>
        </w:tc>
      </w:tr>
      <w:tr w:rsidR="00805094"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05094"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w:t>
            </w:r>
            <w:r w:rsidR="00000000">
              <w:rPr>
                <w:rFonts w:ascii="Arial"/>
                <w:color w:val="000000"/>
                <w:sz w:val="22"/>
                <w:szCs w:val="22"/>
              </w:rPr>
              <w:t xml:space="preserve"> (0.2%)</w:t>
            </w:r>
          </w:p>
        </w:tc>
      </w:tr>
      <w:tr w:rsidR="00805094"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w:t>
            </w:r>
            <w:r w:rsidR="00000000">
              <w:rPr>
                <w:rFonts w:ascii="Arial"/>
                <w:color w:val="000000"/>
                <w:sz w:val="22"/>
                <w:szCs w:val="22"/>
              </w:rPr>
              <w:t xml:space="preserve"> (0.22%)</w:t>
            </w:r>
          </w:p>
        </w:tc>
      </w:tr>
      <w:tr w:rsidR="00805094"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w:t>
            </w:r>
            <w:r w:rsidR="00000000">
              <w:rPr>
                <w:rFonts w:ascii="Arial"/>
                <w:color w:val="000000"/>
                <w:sz w:val="22"/>
                <w:szCs w:val="22"/>
              </w:rPr>
              <w:t xml:space="preserve"> (0.23%)</w:t>
            </w:r>
          </w:p>
        </w:tc>
      </w:tr>
    </w:tbl>
    <w:p w14:paraId="3E88E267" w14:textId="77777777" w:rsidR="00805094" w:rsidRDefault="00000000" w:rsidP="008322F4">
      <w:pPr>
        <w:pStyle w:val="Heading2"/>
        <w:spacing w:line="480" w:lineRule="auto"/>
      </w:pPr>
      <w:bookmarkStart w:id="14" w:name="Xe84170220eaa8273c9d20bb51bb42d3f117ca5c"/>
      <w:bookmarkEnd w:id="12"/>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i.e. PCR, culture). Percentages and colour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R. rattus</w:t>
      </w:r>
      <w:r>
        <w:t xml:space="preserve"> and </w:t>
      </w:r>
      <w:r>
        <w:rPr>
          <w:i/>
          <w:iCs/>
        </w:rPr>
        <w:t>R. norvegicus</w:t>
      </w:r>
      <w:r>
        <w:t xml:space="preserve">), or from those with wide ranging distributions in sub-Saharan Africa (38, 8%) (i.e., </w:t>
      </w:r>
      <w:r>
        <w:rPr>
          <w:i/>
          <w:iCs/>
        </w:rPr>
        <w:t>A. niloticus</w:t>
      </w:r>
      <w:r>
        <w:t xml:space="preserve">, </w:t>
      </w:r>
      <w:r>
        <w:rPr>
          <w:i/>
          <w:iCs/>
        </w:rPr>
        <w:t>M. natalensis</w:t>
      </w:r>
      <w:r>
        <w:t xml:space="preserve"> and </w:t>
      </w:r>
      <w:r>
        <w:rPr>
          <w:i/>
          <w:iCs/>
        </w:rPr>
        <w:t>Atelerix albiventris</w:t>
      </w:r>
      <w:r>
        <w:t>).</w:t>
      </w:r>
    </w:p>
    <w:p w14:paraId="48592DD3" w14:textId="77777777" w:rsidR="00805094" w:rsidRDefault="00000000" w:rsidP="008322F4">
      <w:pPr>
        <w:pStyle w:val="BodyText"/>
        <w:spacing w:line="480" w:lineRule="auto"/>
      </w:pPr>
      <w:r>
        <w:t>For pathogens not identified to species level (i.e.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Coxiella burnetii</w:t>
      </w:r>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77777777" w:rsidR="00805094" w:rsidRDefault="00000000" w:rsidP="008322F4">
      <w:pPr>
        <w:pStyle w:val="Heading2"/>
        <w:spacing w:line="480" w:lineRule="auto"/>
      </w:pPr>
      <w:bookmarkStart w:id="15" w:name="Xcfd56c8e36570777fb7ea8a615f312cca8052e9"/>
      <w:bookmarkEnd w:id="14"/>
      <w:r>
        <w:t>What is the spatial extent of pathogen testing within a host’s range?</w:t>
      </w:r>
    </w:p>
    <w:p w14:paraId="7C9724E2" w14:textId="77777777" w:rsidR="00805094" w:rsidRDefault="00000000" w:rsidP="008322F4">
      <w:pPr>
        <w:pStyle w:val="FirstParagraph"/>
        <w:spacing w:line="480" w:lineRule="auto"/>
      </w:pPr>
      <w:r>
        <w:t xml:space="preserve">The five most widely sampled pathogen species/families in included studies were Arenaviridae, Borreliaceae, </w:t>
      </w:r>
      <w:r>
        <w:rPr>
          <w:i/>
          <w:iCs/>
        </w:rPr>
        <w:t>Lassa mammarenavirus</w:t>
      </w:r>
      <w:r>
        <w:t xml:space="preserve">, Leptospiraceae and </w:t>
      </w:r>
      <w:r>
        <w:rPr>
          <w:i/>
          <w:iCs/>
        </w:rPr>
        <w:t>Toxoplasma gondii</w:t>
      </w:r>
      <w:r>
        <w:t xml:space="preserve"> (Table 2.). Assays to identify Arenaviridae infection were performed in 44 rodent species with evidence of viral infection in 15 species. </w:t>
      </w:r>
      <w:r>
        <w:rPr>
          <w:i/>
          <w:iCs/>
        </w:rPr>
        <w:t>Lassa mammarenavirus</w:t>
      </w:r>
      <w:r>
        <w:t xml:space="preserve"> was specifically tested for in 43 species with 10 showing evidence of viral infection. The most commonly infected species for both Arenaviridae, generally, and </w:t>
      </w:r>
      <w:r>
        <w:rPr>
          <w:i/>
          <w:iCs/>
        </w:rPr>
        <w:t>Lassa mammarenavirus</w:t>
      </w:r>
      <w:r>
        <w:t xml:space="preserve"> specifically, were </w:t>
      </w:r>
      <w:r>
        <w:rPr>
          <w:i/>
          <w:iCs/>
        </w:rPr>
        <w:t>M. natalensis</w:t>
      </w:r>
      <w:r>
        <w:t xml:space="preserve"> and </w:t>
      </w:r>
      <w:r>
        <w:rPr>
          <w:i/>
          <w:iCs/>
        </w:rPr>
        <w:t>M. erythroleucus</w:t>
      </w:r>
      <w:r>
        <w:t xml:space="preserve">. </w:t>
      </w:r>
      <w:r>
        <w:lastRenderedPageBreak/>
        <w:t>These species were assayed across between 10-20% of their trapped area, equating to ~0.02% of their IUCN range (Table 2.).</w:t>
      </w:r>
    </w:p>
    <w:p w14:paraId="4D6EE92A" w14:textId="77777777" w:rsidR="00805094" w:rsidRDefault="00000000" w:rsidP="008322F4">
      <w:pPr>
        <w:pStyle w:val="BodyText"/>
        <w:spacing w:line="480" w:lineRule="auto"/>
      </w:pPr>
      <w:r>
        <w:t xml:space="preserve">Infection with species of Borreliaceae was assessed in 42 species, with evidence of infection in 17 rodent species. The greatest rates of infection were among </w:t>
      </w:r>
      <w:r>
        <w:rPr>
          <w:i/>
          <w:iCs/>
        </w:rPr>
        <w:t>A. niloticus</w:t>
      </w:r>
      <w:r>
        <w:t xml:space="preserve"> (16%), </w:t>
      </w:r>
      <w:r>
        <w:rPr>
          <w:i/>
          <w:iCs/>
        </w:rPr>
        <w:t>Mastomys huberti</w:t>
      </w:r>
      <w:r>
        <w:t xml:space="preserve"> (11%) and </w:t>
      </w:r>
      <w:r>
        <w:rPr>
          <w:i/>
          <w:iCs/>
        </w:rPr>
        <w:t>M. erythroleucus</w:t>
      </w:r>
      <w:r>
        <w:t xml:space="preserve"> (9%). Testing was more widespread than for Arenviruses with coverage between 15-34% of their trapped area, however, this remains a small area in relation to their IUCN ranges (&lt;0.05%). Leptospiraceae and </w:t>
      </w:r>
      <w:r>
        <w:rPr>
          <w:i/>
          <w:iCs/>
        </w:rPr>
        <w:t>Toxoplasma gondii</w:t>
      </w:r>
      <w:r>
        <w:t xml:space="preserve"> was assessed in 8 species, with evidence of infection in 5 and 6 rodent species respectively. The spatial coverage of testing for these pathogens was more limited within IUCN host species ranges (~0.01%).</w:t>
      </w:r>
    </w:p>
    <w:p w14:paraId="32F3BBDD" w14:textId="69282B18" w:rsidR="00805094" w:rsidRPr="005D64BE" w:rsidRDefault="00000000" w:rsidP="008322F4">
      <w:pPr>
        <w:pStyle w:val="TableCaption"/>
        <w:spacing w:line="480" w:lineRule="auto"/>
        <w:rPr>
          <w:b/>
          <w:bCs/>
          <w:i w:val="0"/>
          <w:iCs/>
        </w:rPr>
      </w:pPr>
      <w:r w:rsidRPr="005D64BE">
        <w:rPr>
          <w:b/>
          <w:bCs/>
          <w:i w:val="0"/>
          <w:iCs/>
        </w:rPr>
        <w:t xml:space="preserve">Table 2: Comparison of pathogen sampling ranges for the 5 most widely sampled pathogens 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2024"/>
        <w:gridCol w:w="1725"/>
        <w:gridCol w:w="873"/>
        <w:gridCol w:w="1018"/>
        <w:gridCol w:w="1374"/>
        <w:gridCol w:w="1397"/>
        <w:gridCol w:w="1381"/>
      </w:tblGrid>
      <w:tr w:rsidR="00805094"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athoge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IUCN range (%)</w:t>
            </w:r>
          </w:p>
        </w:tc>
      </w:tr>
      <w:tr w:rsidR="00805094"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Arenavirida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huber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16" w:name="discussion"/>
      <w:bookmarkEnd w:id="10"/>
      <w:bookmarkEnd w:id="15"/>
      <w:r>
        <w:t>Discussion</w:t>
      </w:r>
    </w:p>
    <w:p w14:paraId="3211C30C" w14:textId="4B908465" w:rsidR="007D4A9A" w:rsidRDefault="007D4A9A" w:rsidP="008322F4">
      <w:pPr>
        <w:pStyle w:val="FirstParagraph"/>
        <w:spacing w:line="480" w:lineRule="auto"/>
      </w:pPr>
      <w:r>
        <w:t>Endemic rodent zoonoses and novel pathogen emergence from rodent hosts are predicted to have an increasing burden in West Africa and globally [10]. Here we have synthesised data from 126 rodent trapping studies containing information on more than 72,000 rodents across 1,611 trap sites producing an estimated 942,669 trap nights across 14 West African countries. Locations studie</w:t>
      </w:r>
      <w:r w:rsidR="00644D4A">
        <w:t>d</w:t>
      </w:r>
      <w:r>
        <w:t xml:space="preserve"> are complementary to curated datasets (e.g. IUCN, GBIF), incorporation of our synthesised dataset when assessing zoonosis risk based on host distributions could counteract some of the biases inherent to these curated datasets [18].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w:t>
      </w:r>
      <w:r w:rsidR="00644D4A">
        <w:t>a number of</w:t>
      </w:r>
      <w:r>
        <w:t xml:space="preserve"> sampling bias, supporting calls for further pathogen sampling across diverse species in zoonotic hotspots [45].</w:t>
      </w:r>
    </w:p>
    <w:p w14:paraId="6E7475EE" w14:textId="1FCE1BE5" w:rsidR="007D4A9A" w:rsidRDefault="007D4A9A" w:rsidP="008322F4">
      <w:pPr>
        <w:pStyle w:val="BodyText"/>
        <w:spacing w:line="480" w:lineRule="auto"/>
      </w:pPr>
      <w:r>
        <w:lastRenderedPageBreak/>
        <w:t xml:space="preserve">We found that rodent trapping data, </w:t>
      </w:r>
      <w:r w:rsidR="00644D4A">
        <w:t>like</w:t>
      </w:r>
      <w:r>
        <w:t xml:space="preserve"> biodiversity data, showed important spatial biases [20]. Relative trapping effort bias was greater in Benin, Guinea, Senegal and Sierra Leone driven by long-standing research collaborations investigating the invasion non-native rodent species (</w:t>
      </w:r>
      <w:r>
        <w:rPr>
          <w:i/>
          <w:iCs/>
        </w:rPr>
        <w:t>M. musculus</w:t>
      </w:r>
      <w:r>
        <w:t xml:space="preserve"> and </w:t>
      </w:r>
      <w:r>
        <w:rPr>
          <w:i/>
          <w:iCs/>
        </w:rPr>
        <w:t>R. rattus</w:t>
      </w:r>
      <w:r>
        <w:t xml:space="preserve">) and the hazard of endemic zoonosis outbreaks (e.g., </w:t>
      </w:r>
      <w:r>
        <w:rPr>
          <w:i/>
          <w:iCs/>
        </w:rPr>
        <w:t>Lassa mammarenavirus</w:t>
      </w:r>
      <w:r>
        <w:t xml:space="preserve">). Much of the region remains relatively </w:t>
      </w:r>
      <w:r w:rsidR="00644D4A">
        <w:t>under sampled</w:t>
      </w:r>
      <w:r>
        <w:t xml:space="preserve">, particularly Burkina Faso, Côte d’Ivoire, Ghana and Nigeria, despite these countries facing many of the same challenges. For example, annual outbreaks of Lassa fever are reported in Nigeria and there are potentially 60,000 unrecognised cases of Lassa fever every year in Côte d’Ivoire and Ghana [46]. 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77777777" w:rsidR="007D4A9A" w:rsidRDefault="007D4A9A" w:rsidP="008322F4">
      <w:pPr>
        <w:pStyle w:val="BodyText"/>
        <w:spacing w:line="480" w:lineRule="auto"/>
      </w:pPr>
      <w:r>
        <w:t>Rodent trapping studies provide geographic and temporally contextualised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47].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 [48,49].</w:t>
      </w:r>
    </w:p>
    <w:p w14:paraId="2F186199" w14:textId="0FF94619" w:rsidR="007D4A9A" w:rsidRDefault="007D4A9A" w:rsidP="008322F4">
      <w:pPr>
        <w:pStyle w:val="BodyText"/>
        <w:spacing w:line="480" w:lineRule="auto"/>
      </w:pPr>
      <w:r>
        <w:t xml:space="preserve">Currently available consolidated datasets on host-pathogen associations (e.g. CLOVER, EID2 and GMPD2) do not include spatial or temporal components [50]. The current synthesis of rodent trapping studies has highlighted that pathogens have been sparsely sampled within a </w:t>
      </w:r>
      <w:r w:rsidR="00644D4A">
        <w:lastRenderedPageBreak/>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Hylomyscus pamfi</w:t>
      </w:r>
      <w:r>
        <w:t xml:space="preserve"> infected with </w:t>
      </w:r>
      <w:r>
        <w:rPr>
          <w:i/>
          <w:iCs/>
        </w:rPr>
        <w:t>Lassa mammarenavirus</w:t>
      </w:r>
      <w:r>
        <w:t xml:space="preserve"> and </w:t>
      </w:r>
      <w:r>
        <w:rPr>
          <w:i/>
          <w:iCs/>
        </w:rPr>
        <w:t>R. rattus</w:t>
      </w:r>
      <w:r>
        <w:t xml:space="preserve"> infected with </w:t>
      </w:r>
      <w:r>
        <w:rPr>
          <w:i/>
          <w:iCs/>
        </w:rPr>
        <w:t>Coxiella burnetii</w:t>
      </w:r>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51].</w:t>
      </w:r>
    </w:p>
    <w:p w14:paraId="556501CC" w14:textId="77777777"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52]. Understanding of temporal changes in viral burden and shedding for endemic zoonoses is required to accurately predict current and future risk of pathogen spillover.</w:t>
      </w:r>
    </w:p>
    <w:p w14:paraId="1F02D96F" w14:textId="77777777"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53].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77777777" w:rsidR="007D4A9A" w:rsidRDefault="007D4A9A" w:rsidP="008322F4">
      <w:pPr>
        <w:pStyle w:val="BodyText"/>
        <w:spacing w:line="480" w:lineRule="auto"/>
      </w:pPr>
      <w:r>
        <w:lastRenderedPageBreak/>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54].</w:t>
      </w:r>
    </w:p>
    <w:p w14:paraId="2E2FBA9D" w14:textId="0C1FA86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spatio-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t>Author contributions</w:t>
      </w:r>
    </w:p>
    <w:p w14:paraId="0B76BB50" w14:textId="484FD43E" w:rsidR="00556C7B" w:rsidRDefault="00556C7B" w:rsidP="008322F4">
      <w:pPr>
        <w:pStyle w:val="BodyText"/>
        <w:spacing w:line="480" w:lineRule="auto"/>
      </w:pPr>
      <w:r>
        <w:t>DS – Conceptualisation,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lastRenderedPageBreak/>
        <w:t xml:space="preserve">KEJ – </w:t>
      </w:r>
      <w:r w:rsidR="00B62E99">
        <w:t xml:space="preserve">Conceptualisation, </w:t>
      </w:r>
      <w:r>
        <w:t>Supervision, Writing – Review and Editing</w:t>
      </w:r>
    </w:p>
    <w:p w14:paraId="67E92194" w14:textId="3481621A" w:rsidR="001879B4" w:rsidRDefault="001879B4" w:rsidP="008322F4">
      <w:pPr>
        <w:pStyle w:val="BodyText"/>
        <w:spacing w:line="480" w:lineRule="auto"/>
      </w:pPr>
      <w:r>
        <w:t>DWJ &amp;  RK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All data and code to reproduce this analysis is available in an archived Zenodo repository</w:t>
      </w:r>
      <w:r w:rsidR="00E3462F">
        <w:t xml:space="preserve"> [32]</w:t>
      </w:r>
      <w:r>
        <w:t>.</w:t>
      </w:r>
    </w:p>
    <w:p w14:paraId="53BF1696" w14:textId="77777777" w:rsidR="00182C25" w:rsidRDefault="00182C25" w:rsidP="008322F4">
      <w:pPr>
        <w:pStyle w:val="Heading1"/>
        <w:spacing w:line="480" w:lineRule="auto"/>
      </w:pPr>
      <w:bookmarkStart w:id="17" w:name="references"/>
      <w:bookmarkStart w:id="18" w:name="supplementary"/>
      <w:bookmarkEnd w:id="16"/>
      <w:r>
        <w:t>References</w:t>
      </w:r>
    </w:p>
    <w:p w14:paraId="3FC670EA" w14:textId="77777777" w:rsidR="007D4A9A" w:rsidRDefault="007D4A9A" w:rsidP="008322F4">
      <w:pPr>
        <w:pStyle w:val="Bibliography"/>
        <w:spacing w:line="480" w:lineRule="auto"/>
      </w:pPr>
      <w:bookmarkStart w:id="19" w:name="refs"/>
      <w:bookmarkEnd w:id="17"/>
      <w:r>
        <w:t xml:space="preserve">1. </w:t>
      </w:r>
      <w:r>
        <w:tab/>
        <w:t>Bernstein AS, Ando AW, Loch-Temzelides T, Vale MM, Li BV, Li H, et al. The costs and benefits of primary prevention of zoonotic pandemics. Science Advances. 2022;8: eabl4183. doi:</w:t>
      </w:r>
      <w:hyperlink r:id="rId13" w:history="1">
        <w:r>
          <w:rPr>
            <w:rStyle w:val="Hyperlink"/>
            <w:u w:val="single"/>
          </w:rPr>
          <w:t>10.1126/sciadv.abl4183</w:t>
        </w:r>
      </w:hyperlink>
    </w:p>
    <w:p w14:paraId="3AE698D3" w14:textId="77777777" w:rsidR="007D4A9A" w:rsidRDefault="007D4A9A" w:rsidP="008322F4">
      <w:pPr>
        <w:pStyle w:val="Bibliography"/>
        <w:spacing w:line="480" w:lineRule="auto"/>
      </w:pPr>
      <w:bookmarkStart w:id="20" w:name="ref-bernstein_costs_2022"/>
      <w:bookmarkEnd w:id="20"/>
      <w:r>
        <w:t xml:space="preserve">2. </w:t>
      </w:r>
      <w:r>
        <w:tab/>
        <w:t>Allen T, Murray KA, Zambrana-Torrelio C, Morse SS, Rondinini C, Di Marco M, et al. Global hotspots and correlates of emerging zoonotic diseases. Nature Communications. 2017;8: 1124. doi:</w:t>
      </w:r>
      <w:hyperlink r:id="rId14" w:history="1">
        <w:r>
          <w:rPr>
            <w:rStyle w:val="Hyperlink"/>
            <w:u w:val="single"/>
          </w:rPr>
          <w:t>10.1038/s41467-017-00923-8</w:t>
        </w:r>
      </w:hyperlink>
    </w:p>
    <w:p w14:paraId="3B81ABFF" w14:textId="77777777" w:rsidR="007D4A9A" w:rsidRDefault="007D4A9A" w:rsidP="008322F4">
      <w:pPr>
        <w:pStyle w:val="Bibliography"/>
        <w:spacing w:line="480" w:lineRule="auto"/>
      </w:pPr>
      <w:bookmarkStart w:id="21" w:name="ref-allen_global_2017"/>
      <w:bookmarkEnd w:id="21"/>
      <w:r>
        <w:t xml:space="preserve">3. </w:t>
      </w:r>
      <w:r>
        <w:tab/>
        <w:t>Hassell JM, Begon M, Ward MJ, Fèvre EM. Urbanization and disease emergence: Dynamics at the wildlife–livestock–human interface. Trends in Ecology &amp; Evolution. 2017;32: 55–67. doi:</w:t>
      </w:r>
      <w:hyperlink r:id="rId15" w:history="1">
        <w:r>
          <w:rPr>
            <w:rStyle w:val="Hyperlink"/>
            <w:u w:val="single"/>
          </w:rPr>
          <w:t>10.1016/j.tree.2016.09.012</w:t>
        </w:r>
      </w:hyperlink>
    </w:p>
    <w:p w14:paraId="78B02B34" w14:textId="77777777" w:rsidR="007D4A9A" w:rsidRDefault="007D4A9A" w:rsidP="008322F4">
      <w:pPr>
        <w:pStyle w:val="Bibliography"/>
        <w:spacing w:line="480" w:lineRule="auto"/>
      </w:pPr>
      <w:bookmarkStart w:id="22" w:name="ref-hassell_urbanization_2017"/>
      <w:bookmarkEnd w:id="22"/>
      <w:r>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6" w:history="1">
        <w:r>
          <w:rPr>
            <w:rStyle w:val="Hyperlink"/>
            <w:u w:val="single"/>
          </w:rPr>
          <w:t>10.1098/rstb.2020.0362</w:t>
        </w:r>
      </w:hyperlink>
    </w:p>
    <w:p w14:paraId="1976545E" w14:textId="77777777" w:rsidR="007D4A9A" w:rsidRDefault="007D4A9A" w:rsidP="008322F4">
      <w:pPr>
        <w:pStyle w:val="Bibliography"/>
        <w:spacing w:line="480" w:lineRule="auto"/>
      </w:pPr>
      <w:bookmarkStart w:id="23" w:name="ref-garcia-pena_land-use_2021"/>
      <w:bookmarkEnd w:id="23"/>
      <w:r>
        <w:lastRenderedPageBreak/>
        <w:t xml:space="preserve">5. </w:t>
      </w:r>
      <w:r>
        <w:tab/>
        <w:t>McMahon BJ, Morand S, Gray JS. Ecosystem change and zoonoses in the anthropocene. Zoonoses and Public Health. 2018;65: 755–765. doi:</w:t>
      </w:r>
      <w:hyperlink r:id="rId17" w:history="1">
        <w:r>
          <w:rPr>
            <w:rStyle w:val="Hyperlink"/>
            <w:u w:val="single"/>
          </w:rPr>
          <w:t>10.1111/zph.12489</w:t>
        </w:r>
      </w:hyperlink>
    </w:p>
    <w:p w14:paraId="6B8F51F8" w14:textId="77777777" w:rsidR="007D4A9A" w:rsidRDefault="007D4A9A" w:rsidP="008322F4">
      <w:pPr>
        <w:pStyle w:val="Bibliography"/>
        <w:spacing w:line="480" w:lineRule="auto"/>
      </w:pPr>
      <w:bookmarkStart w:id="24" w:name="ref-mcmahon_ecosystem_2018"/>
      <w:bookmarkEnd w:id="24"/>
      <w:r>
        <w:t xml:space="preserve">6. </w:t>
      </w:r>
      <w:r>
        <w:tab/>
        <w:t>Maudlin I, Eisler MC, Welburn SC. Neglected and endemic zoonoses. Philos Trans R Soc Lond B Biol Sci. 2009;364: 2777–2787. doi:</w:t>
      </w:r>
      <w:hyperlink r:id="rId18" w:history="1">
        <w:r>
          <w:rPr>
            <w:rStyle w:val="Hyperlink"/>
            <w:u w:val="single"/>
          </w:rPr>
          <w:t>10.1098/rstb.2009.0067</w:t>
        </w:r>
      </w:hyperlink>
    </w:p>
    <w:p w14:paraId="74487D4B" w14:textId="77777777" w:rsidR="007D4A9A" w:rsidRDefault="007D4A9A" w:rsidP="008322F4">
      <w:pPr>
        <w:pStyle w:val="Bibliography"/>
        <w:spacing w:line="480" w:lineRule="auto"/>
      </w:pPr>
      <w:bookmarkStart w:id="25" w:name="ref-maudlin_neglected_2009"/>
      <w:bookmarkEnd w:id="25"/>
      <w:r>
        <w:t xml:space="preserve">7. </w:t>
      </w:r>
      <w:r>
        <w:tab/>
        <w:t>Halliday JEB, Allan KJ, Ekwem D, Cleaveland S, Kazwala RR, Crump JA. Endemic zoonoses in the tropics: A public health problem hiding in plain sight. Vet Rec. 2015;176: 220–225. doi:</w:t>
      </w:r>
      <w:hyperlink r:id="rId19" w:history="1">
        <w:r>
          <w:rPr>
            <w:rStyle w:val="Hyperlink"/>
            <w:u w:val="single"/>
          </w:rPr>
          <w:t>10.1136/vr.h798</w:t>
        </w:r>
      </w:hyperlink>
    </w:p>
    <w:p w14:paraId="1BFB9D29" w14:textId="77777777" w:rsidR="007D4A9A" w:rsidRDefault="007D4A9A" w:rsidP="008322F4">
      <w:pPr>
        <w:pStyle w:val="Bibliography"/>
        <w:spacing w:line="480" w:lineRule="auto"/>
      </w:pPr>
      <w:bookmarkStart w:id="26" w:name="ref-halliday_endemic_2015"/>
      <w:bookmarkEnd w:id="26"/>
      <w:r>
        <w:t xml:space="preserve">8. </w:t>
      </w:r>
      <w:r>
        <w:tab/>
        <w:t>Molyneux D, Hallaj Z, Keusch GT, McManus DP, Ngowi H, Cleaveland S, et al. Zoonoses and marginalised infectious diseases of poverty: Where do we stand? Parasites &amp; Vectors. 2011;4: 106. doi:</w:t>
      </w:r>
      <w:hyperlink r:id="rId20" w:history="1">
        <w:r>
          <w:rPr>
            <w:rStyle w:val="Hyperlink"/>
            <w:u w:val="single"/>
          </w:rPr>
          <w:t>10.1186/1756-3305-4-106</w:t>
        </w:r>
      </w:hyperlink>
    </w:p>
    <w:p w14:paraId="1EC8EB90" w14:textId="77777777" w:rsidR="007D4A9A" w:rsidRDefault="007D4A9A" w:rsidP="008322F4">
      <w:pPr>
        <w:pStyle w:val="Bibliography"/>
        <w:spacing w:line="480" w:lineRule="auto"/>
      </w:pPr>
      <w:bookmarkStart w:id="27" w:name="ref-molyneux_zoonoses_2011"/>
      <w:bookmarkEnd w:id="27"/>
      <w:r>
        <w:t xml:space="preserve">9. </w:t>
      </w:r>
      <w:r>
        <w:tab/>
        <w:t>Judson SD, Rabinowitz PM. Zoonoses and global epidemics. Current Opinion in Infectious Diseases. 2021;34: 385–392. doi:</w:t>
      </w:r>
      <w:hyperlink r:id="rId21"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28" w:name="ref-judson_zoonoses_2021"/>
      <w:bookmarkEnd w:id="28"/>
      <w:r>
        <w:t xml:space="preserve">10. </w:t>
      </w:r>
      <w:r>
        <w:tab/>
        <w:t>Han BA, Schmidt JP, Bowden SE, Drake JM. Rodent reservoirs of future zoonotic diseases. PNAS. 2015;112: 7039–7044. doi:</w:t>
      </w:r>
      <w:hyperlink r:id="rId22" w:history="1">
        <w:r>
          <w:rPr>
            <w:rStyle w:val="Hyperlink"/>
            <w:u w:val="single"/>
          </w:rPr>
          <w:t>10.1073/pnas.1501598112</w:t>
        </w:r>
      </w:hyperlink>
    </w:p>
    <w:p w14:paraId="6639E498" w14:textId="77777777" w:rsidR="007D4A9A" w:rsidRDefault="007D4A9A" w:rsidP="008322F4">
      <w:pPr>
        <w:pStyle w:val="Bibliography"/>
        <w:spacing w:line="480" w:lineRule="auto"/>
      </w:pPr>
      <w:bookmarkStart w:id="29" w:name="ref-han_rodent_2015"/>
      <w:bookmarkEnd w:id="29"/>
      <w:r>
        <w:t xml:space="preserve">11. </w:t>
      </w:r>
      <w:r>
        <w:tab/>
        <w:t>Gibb R, Albery GF, Mollentze N, Eskew EA, Brierley L, Ryan SJ, et al. Mammal virus diversity estimates are unstable due to accelerating discovery effort. Biology Letters. 2021;18: 20210427. doi:</w:t>
      </w:r>
      <w:hyperlink r:id="rId23" w:history="1">
        <w:r>
          <w:rPr>
            <w:rStyle w:val="Hyperlink"/>
            <w:u w:val="single"/>
          </w:rPr>
          <w:t>10.1098/rsbl.2021.0427</w:t>
        </w:r>
      </w:hyperlink>
    </w:p>
    <w:p w14:paraId="56037608" w14:textId="77777777" w:rsidR="007D4A9A" w:rsidRDefault="007D4A9A" w:rsidP="008322F4">
      <w:pPr>
        <w:pStyle w:val="Bibliography"/>
        <w:spacing w:line="480" w:lineRule="auto"/>
      </w:pPr>
      <w:bookmarkStart w:id="30" w:name="ref-gibb_mammal_2021"/>
      <w:bookmarkEnd w:id="30"/>
      <w:r>
        <w:t xml:space="preserve">12. </w:t>
      </w:r>
      <w:r>
        <w:tab/>
        <w:t>Fischer C, Gayer C, Kurucz K, Riesch F, Tscharntke T, Batáry P. Ecosystem services and disservices provided by small rodents in arable fields: Effects of local and landscape management. Journal of Applied Ecology. 2018;55: 548–558. doi:</w:t>
      </w:r>
      <w:hyperlink r:id="rId24" w:history="1">
        <w:r>
          <w:rPr>
            <w:rStyle w:val="Hyperlink"/>
            <w:u w:val="single"/>
          </w:rPr>
          <w:t>10.1111/1365-2664.13016</w:t>
        </w:r>
      </w:hyperlink>
    </w:p>
    <w:p w14:paraId="5DD3F070" w14:textId="77777777" w:rsidR="007D4A9A" w:rsidRDefault="007D4A9A" w:rsidP="008322F4">
      <w:pPr>
        <w:pStyle w:val="Bibliography"/>
        <w:spacing w:line="480" w:lineRule="auto"/>
      </w:pPr>
      <w:bookmarkStart w:id="31" w:name="ref-fischer_ecosystem_2018"/>
      <w:bookmarkEnd w:id="31"/>
      <w:r>
        <w:lastRenderedPageBreak/>
        <w:t xml:space="preserve">13. </w:t>
      </w:r>
      <w:r>
        <w:tab/>
        <w:t xml:space="preserve">Dobson FS, Oli MK. Fast and slow life histories of rodents. Rodent societies: an ecological and evolutionary perspective. 2007; 99–105. Available: </w:t>
      </w:r>
      <w:hyperlink r:id="rId25"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32" w:name="ref-dobson_fast_2007"/>
      <w:bookmarkEnd w:id="32"/>
      <w:r>
        <w:t xml:space="preserve">14. </w:t>
      </w:r>
      <w:r>
        <w:tab/>
        <w:t>Albery GF, Becker DJ. Fast-lived hosts and zoonotic risk. Trends in Parasitology. 2021;37: 117–129. doi:</w:t>
      </w:r>
      <w:hyperlink r:id="rId26" w:history="1">
        <w:r>
          <w:rPr>
            <w:rStyle w:val="Hyperlink"/>
            <w:u w:val="single"/>
          </w:rPr>
          <w:t>10.1016/j.pt.2020.10.012</w:t>
        </w:r>
      </w:hyperlink>
    </w:p>
    <w:p w14:paraId="11EF4F88" w14:textId="77777777" w:rsidR="007D4A9A" w:rsidRDefault="007D4A9A" w:rsidP="008322F4">
      <w:pPr>
        <w:pStyle w:val="Bibliography"/>
        <w:spacing w:line="480" w:lineRule="auto"/>
      </w:pPr>
      <w:bookmarkStart w:id="33" w:name="ref-albery_fast-lived_2021"/>
      <w:bookmarkEnd w:id="33"/>
      <w:r>
        <w:t xml:space="preserve">15. </w:t>
      </w:r>
      <w:r>
        <w:tab/>
        <w:t>Gibb R, Redding DW, Chin KQ, Donnelly CA, Blackburn TM, Newbold T, et al. Zoonotic host diversity increases in human-dominated ecosystems. Nature. 2020;584: 398–402. doi:</w:t>
      </w:r>
      <w:hyperlink r:id="rId27" w:history="1">
        <w:r>
          <w:rPr>
            <w:rStyle w:val="Hyperlink"/>
            <w:u w:val="single"/>
          </w:rPr>
          <w:t>10.1038/s41586-020-2562-8</w:t>
        </w:r>
      </w:hyperlink>
    </w:p>
    <w:p w14:paraId="24CAD8BE" w14:textId="77777777" w:rsidR="007D4A9A" w:rsidRDefault="007D4A9A" w:rsidP="008322F4">
      <w:pPr>
        <w:pStyle w:val="Bibliography"/>
        <w:spacing w:line="480" w:lineRule="auto"/>
      </w:pPr>
      <w:bookmarkStart w:id="34" w:name="ref-gibb_zoonotic_2020"/>
      <w:bookmarkEnd w:id="34"/>
      <w:r>
        <w:t xml:space="preserve">16. </w:t>
      </w:r>
      <w:r>
        <w:tab/>
        <w:t>Han BA, Kramer AM, Drake JM. Global patterns of zoonotic disease in mammals. Trends in Parasitology. 2016;32: 565–577. doi:</w:t>
      </w:r>
      <w:hyperlink r:id="rId28" w:history="1">
        <w:r>
          <w:rPr>
            <w:rStyle w:val="Hyperlink"/>
            <w:u w:val="single"/>
          </w:rPr>
          <w:t>10.1016/j.pt.2016.04.007</w:t>
        </w:r>
      </w:hyperlink>
    </w:p>
    <w:p w14:paraId="14E9BDAE" w14:textId="77777777" w:rsidR="007D4A9A" w:rsidRDefault="007D4A9A" w:rsidP="008322F4">
      <w:pPr>
        <w:pStyle w:val="Bibliography"/>
        <w:spacing w:line="480" w:lineRule="auto"/>
      </w:pPr>
      <w:bookmarkStart w:id="35" w:name="ref-han_global_2016"/>
      <w:bookmarkEnd w:id="35"/>
      <w:r>
        <w:t xml:space="preserve">17. </w:t>
      </w:r>
      <w:r>
        <w:tab/>
        <w:t>Gibb R, Franklinos LHV, Redding DW, Jones KE. Ecosystem perspectives are needed to manage zoonotic risks in a changing climate. BMJ. 2020;371: m3389. doi:</w:t>
      </w:r>
      <w:hyperlink r:id="rId29" w:history="1">
        <w:r>
          <w:rPr>
            <w:rStyle w:val="Hyperlink"/>
            <w:u w:val="single"/>
          </w:rPr>
          <w:t>10.1136/bmj.m3389</w:t>
        </w:r>
      </w:hyperlink>
    </w:p>
    <w:p w14:paraId="661E68B7" w14:textId="77777777" w:rsidR="007D4A9A" w:rsidRDefault="007D4A9A" w:rsidP="008322F4">
      <w:pPr>
        <w:pStyle w:val="Bibliography"/>
        <w:spacing w:line="480" w:lineRule="auto"/>
      </w:pPr>
      <w:bookmarkStart w:id="36" w:name="ref-gibb_ecosystem_2020"/>
      <w:bookmarkEnd w:id="36"/>
      <w:r>
        <w:t xml:space="preserve">18. </w:t>
      </w:r>
      <w:r>
        <w:tab/>
        <w:t>Boakes EH, McGowan PJK, Fuller RA, Chang-qing D, Clark NE, O’Connor K, et al. Distorted views of biodiversity: Spatial and temporal bias in species occurrence data. PLOS Biology. 2010;8: e1000385. doi:</w:t>
      </w:r>
      <w:hyperlink r:id="rId30"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37" w:name="ref-boakes_distorted_2010"/>
      <w:bookmarkEnd w:id="37"/>
      <w:r>
        <w:t xml:space="preserve">19. </w:t>
      </w:r>
      <w:r>
        <w:tab/>
        <w:t>Bowler DE, Callaghan CT, Bhandari N, Henle K, Benjamin Barth M, Koppitz C, et al. Temporal trends in the spatial bias of species occurrence records. Ecography. 2022;n/a: e06219. doi:</w:t>
      </w:r>
      <w:hyperlink r:id="rId31" w:history="1">
        <w:r>
          <w:rPr>
            <w:rStyle w:val="Hyperlink"/>
            <w:u w:val="single"/>
          </w:rPr>
          <w:t>10.1111/ecog.06219</w:t>
        </w:r>
      </w:hyperlink>
    </w:p>
    <w:p w14:paraId="30EAB63B" w14:textId="77777777" w:rsidR="007D4A9A" w:rsidRDefault="007D4A9A" w:rsidP="008322F4">
      <w:pPr>
        <w:pStyle w:val="Bibliography"/>
        <w:spacing w:line="480" w:lineRule="auto"/>
      </w:pPr>
      <w:bookmarkStart w:id="38" w:name="ref-bowler_temporal_2022"/>
      <w:bookmarkEnd w:id="38"/>
      <w:r>
        <w:t xml:space="preserve">20. </w:t>
      </w:r>
      <w:r>
        <w:tab/>
        <w:t>Beck J, Böller M, Erhardt A, Schwanghart W. Spatial bias in the GBIF database and its effect on modeling species’ geographic distributions. Ecological Informatics. 2014;19: 10–15. doi:</w:t>
      </w:r>
      <w:hyperlink r:id="rId32"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39" w:name="ref-beck_spatial_2014"/>
      <w:bookmarkEnd w:id="39"/>
      <w:r>
        <w:lastRenderedPageBreak/>
        <w:t xml:space="preserve">21. </w:t>
      </w:r>
      <w:r>
        <w:tab/>
        <w:t>Plowright RK, Becker DJ, McCallum H, Manlove KR. Sampling to elucidate the dynamics of infections in reservoir hosts. Philos Trans R Soc Lond B Biol Sci. 2019;374: 20180336. doi:</w:t>
      </w:r>
      <w:hyperlink r:id="rId33" w:history="1">
        <w:r>
          <w:rPr>
            <w:rStyle w:val="Hyperlink"/>
            <w:u w:val="single"/>
          </w:rPr>
          <w:t>10.1098/rstb.2018.0336</w:t>
        </w:r>
      </w:hyperlink>
    </w:p>
    <w:p w14:paraId="23AF1012" w14:textId="77777777" w:rsidR="007D4A9A" w:rsidRDefault="007D4A9A" w:rsidP="008322F4">
      <w:pPr>
        <w:pStyle w:val="Bibliography"/>
        <w:spacing w:line="480" w:lineRule="auto"/>
      </w:pPr>
      <w:bookmarkStart w:id="40" w:name="ref-plowright_sampling_2019"/>
      <w:bookmarkEnd w:id="40"/>
      <w:r>
        <w:t xml:space="preserve">22. </w:t>
      </w:r>
      <w:r>
        <w:tab/>
        <w:t>Carlson CJ, Farrell MJ, Grange Z, Han BA, Mollentze N, Phelan AL, et al. The future of zoonotic risk prediction. Philosophical Transactions of the Royal Society B: Biological Sciences. 2021;376: 20200358. doi:</w:t>
      </w:r>
      <w:hyperlink r:id="rId34" w:history="1">
        <w:r>
          <w:rPr>
            <w:rStyle w:val="Hyperlink"/>
            <w:u w:val="single"/>
          </w:rPr>
          <w:t>10.1098/rstb.2020.0358</w:t>
        </w:r>
      </w:hyperlink>
    </w:p>
    <w:p w14:paraId="0E084CA6" w14:textId="77777777" w:rsidR="007D4A9A" w:rsidRDefault="007D4A9A" w:rsidP="008322F4">
      <w:pPr>
        <w:pStyle w:val="Bibliography"/>
        <w:spacing w:line="480" w:lineRule="auto"/>
      </w:pPr>
      <w:bookmarkStart w:id="41" w:name="ref-carlson_future_2021"/>
      <w:bookmarkEnd w:id="41"/>
      <w:r>
        <w:t xml:space="preserve">23. </w:t>
      </w:r>
      <w:r>
        <w:tab/>
        <w:t>Wille M, Geoghegan JL, Holmes EC. How accurately can we assess zoonotic risk? Dobson AP, editor. PLoS Biol. 2021;19: e3001135. doi:</w:t>
      </w:r>
      <w:hyperlink r:id="rId35"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42" w:name="ref-wille_how_2021"/>
      <w:bookmarkEnd w:id="42"/>
      <w:r>
        <w:t xml:space="preserve">24. </w:t>
      </w:r>
      <w:r>
        <w:tab/>
        <w:t>Redding DW, Lucas TCD, Blackburn TM, Jones KE. Evaluating bayesian spatial methods for modelling species distributions with clumped and restricted occurrence data. PLOS ONE. 2017;12: e0187602. doi:</w:t>
      </w:r>
      <w:hyperlink r:id="rId36"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43" w:name="ref-redding_evaluating_2017"/>
      <w:bookmarkEnd w:id="43"/>
      <w:r>
        <w:t xml:space="preserve">25. </w:t>
      </w:r>
      <w:r>
        <w:tab/>
        <w:t xml:space="preserve">Grace D, Mutua F, Ochungo P, Kruska R, Jones K, Brierley L, et al. Mapping of poverty and likely zoonoses hotspots. 2012. </w:t>
      </w:r>
    </w:p>
    <w:p w14:paraId="1FDC06FE" w14:textId="77777777" w:rsidR="007D4A9A" w:rsidRDefault="007D4A9A" w:rsidP="008322F4">
      <w:pPr>
        <w:pStyle w:val="Bibliography"/>
        <w:spacing w:line="480" w:lineRule="auto"/>
      </w:pPr>
      <w:bookmarkStart w:id="44" w:name="ref-grace_mapping_2012"/>
      <w:bookmarkEnd w:id="44"/>
      <w:r>
        <w:t xml:space="preserve">26. </w:t>
      </w:r>
      <w:r>
        <w:tab/>
        <w:t>Meerburg B, Singleton G, Kijlstra A. Rodent-borne diseases and their risks for public health. Critical reviews in microbiology. 2009;35: 221–70. doi:</w:t>
      </w:r>
      <w:hyperlink r:id="rId37"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45" w:name="ref-meerburg_rodent-borne_2009"/>
      <w:bookmarkEnd w:id="45"/>
      <w:r>
        <w:t xml:space="preserve">27. </w:t>
      </w:r>
      <w:r>
        <w:tab/>
        <w:t xml:space="preserve">Galeh TM, Sarvi S, Montazeri M, Moosazadeh M, Nakhaei M, Shariatzadeh SA, et al. Global status of toxoplasma gondii seroprevalence in rodents: A systematic review and meta-analysis. Frontiers in Veterinary Science. 2020;7. Available: </w:t>
      </w:r>
      <w:hyperlink r:id="rId38"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46" w:name="ref-galeh_global_2020"/>
      <w:bookmarkEnd w:id="46"/>
      <w:r>
        <w:lastRenderedPageBreak/>
        <w:t xml:space="preserve">28. </w:t>
      </w:r>
      <w:r>
        <w:tab/>
        <w:t>Bovendorp RS, MCCleery RA, Galetti M. Optimising sampling methods for small mammal communities in neotropical rainforests. Mammal Review. 2017;47: 148–158. doi:</w:t>
      </w:r>
      <w:hyperlink r:id="rId39" w:history="1">
        <w:r>
          <w:rPr>
            <w:rStyle w:val="Hyperlink"/>
            <w:u w:val="single"/>
          </w:rPr>
          <w:t>10.1111/mam.12088</w:t>
        </w:r>
      </w:hyperlink>
    </w:p>
    <w:p w14:paraId="2C5E8D7D" w14:textId="77777777" w:rsidR="007D4A9A" w:rsidRDefault="007D4A9A" w:rsidP="008322F4">
      <w:pPr>
        <w:pStyle w:val="Bibliography"/>
        <w:spacing w:line="480" w:lineRule="auto"/>
      </w:pPr>
      <w:bookmarkStart w:id="47" w:name="ref-bovendorp_optimising_2017"/>
      <w:bookmarkEnd w:id="47"/>
      <w:r>
        <w:t xml:space="preserve">29. </w:t>
      </w:r>
      <w:r>
        <w:tab/>
        <w:t xml:space="preserve">Fichet-Calvet E, Lecompte E, Veyrunes F, Barrière P, Nicolas V, Koulémou K. Diversity and dynamics in a community of small mammals in coastal guinea, west africa. Belgian Journal of Zoology. 2009;139: 93–102. Available: </w:t>
      </w:r>
      <w:hyperlink r:id="rId40"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48" w:name="ref-fichet-calvet_diversity_2009"/>
      <w:bookmarkEnd w:id="48"/>
      <w:r>
        <w:t xml:space="preserve">30. </w:t>
      </w:r>
      <w:r>
        <w:tab/>
        <w:t>Catalano S, Leger E, Fall CB, Borlase A, Diop SD, Berger D, et al. Multihost transmission of schistosoma mansoni in senegal, 2015-2018. Emerging Infectious Diseases. 2020;26: 1234–1242. doi:</w:t>
      </w:r>
      <w:hyperlink r:id="rId41" w:history="1">
        <w:r>
          <w:rPr>
            <w:rStyle w:val="Hyperlink"/>
            <w:u w:val="single"/>
          </w:rPr>
          <w:t>10.3201/eid2606.200107</w:t>
        </w:r>
      </w:hyperlink>
    </w:p>
    <w:p w14:paraId="782976CA" w14:textId="77777777" w:rsidR="007D4A9A" w:rsidRDefault="007D4A9A" w:rsidP="008322F4">
      <w:pPr>
        <w:pStyle w:val="Bibliography"/>
        <w:spacing w:line="480" w:lineRule="auto"/>
      </w:pPr>
      <w:bookmarkStart w:id="49" w:name="ref-catalano_multihost_2020"/>
      <w:bookmarkEnd w:id="49"/>
      <w:r>
        <w:t xml:space="preserve">31. </w:t>
      </w:r>
      <w:r>
        <w:tab/>
        <w:t xml:space="preserve">USAID. One health surveillance. PREDICT project. 2021 [cited 27 Sep 2021]. Available: </w:t>
      </w:r>
      <w:hyperlink r:id="rId42"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50" w:name="ref-usaid_one_2021"/>
      <w:bookmarkEnd w:id="50"/>
      <w:r>
        <w:t xml:space="preserve">32. </w:t>
      </w:r>
      <w:r>
        <w:tab/>
        <w:t>Simons D. DidDrog11/scoping_review: Repository to accompany submission. Zenodo; 2022. doi:</w:t>
      </w:r>
      <w:hyperlink r:id="rId43" w:history="1">
        <w:r>
          <w:rPr>
            <w:rStyle w:val="Hyperlink"/>
            <w:u w:val="single"/>
          </w:rPr>
          <w:t>10.5281/zenodo.7022637</w:t>
        </w:r>
      </w:hyperlink>
    </w:p>
    <w:p w14:paraId="6149EB54" w14:textId="77777777" w:rsidR="007D4A9A" w:rsidRDefault="007D4A9A" w:rsidP="008322F4">
      <w:pPr>
        <w:pStyle w:val="Bibliography"/>
        <w:spacing w:line="480" w:lineRule="auto"/>
      </w:pPr>
      <w:bookmarkStart w:id="51" w:name="ref-david_simons_2022_7022637"/>
      <w:bookmarkStart w:id="52" w:name="X4ad3225a564d4f76874e3f84777f65ba4ca1610"/>
      <w:bookmarkEnd w:id="51"/>
      <w:r>
        <w:t xml:space="preserve">33. </w:t>
      </w:r>
      <w:r>
        <w:tab/>
        <w:t xml:space="preserve">GBIF: The Global Biodiversity Information Facility. The global biodiversity information facility. 2021 [cited 25 Apr 2021]. Available: </w:t>
      </w:r>
      <w:hyperlink r:id="rId44" w:history="1">
        <w:r>
          <w:rPr>
            <w:rStyle w:val="Hyperlink"/>
            <w:u w:val="single"/>
          </w:rPr>
          <w:t>https://www.gbif.org/</w:t>
        </w:r>
      </w:hyperlink>
    </w:p>
    <w:p w14:paraId="6BD5E169" w14:textId="77777777" w:rsidR="007D4A9A" w:rsidRDefault="007D4A9A" w:rsidP="008322F4">
      <w:pPr>
        <w:pStyle w:val="Bibliography"/>
        <w:spacing w:line="480" w:lineRule="auto"/>
      </w:pPr>
      <w:bookmarkStart w:id="53" w:name="Xfeed66da6847a91f282d9b6afd7953d3ece3507"/>
      <w:bookmarkEnd w:id="52"/>
      <w:r>
        <w:t xml:space="preserve">34. </w:t>
      </w:r>
      <w:r>
        <w:tab/>
        <w:t xml:space="preserve">National Geospatial-Intelligence Agency. NGA: GNS home. [cited 22 Mar 2021]. Available: </w:t>
      </w:r>
      <w:hyperlink r:id="rId45" w:history="1">
        <w:r>
          <w:rPr>
            <w:rStyle w:val="Hyperlink"/>
            <w:u w:val="single"/>
          </w:rPr>
          <w:t>https://geonames.nga.mil/gns/html/</w:t>
        </w:r>
      </w:hyperlink>
    </w:p>
    <w:bookmarkEnd w:id="53"/>
    <w:p w14:paraId="07356891" w14:textId="77777777" w:rsidR="007D4A9A" w:rsidRDefault="007D4A9A" w:rsidP="008322F4">
      <w:pPr>
        <w:pStyle w:val="Bibliography"/>
        <w:spacing w:line="480" w:lineRule="auto"/>
      </w:pPr>
      <w:r>
        <w:t xml:space="preserve">35. </w:t>
      </w:r>
      <w:r>
        <w:tab/>
        <w:t xml:space="preserve">Pebesma E. Simple features for r: Standardized support for spatial vector data. The R Journal. 2018;10: 439–446. Available: </w:t>
      </w:r>
      <w:hyperlink r:id="rId46" w:history="1">
        <w:r>
          <w:rPr>
            <w:rStyle w:val="Hyperlink"/>
            <w:u w:val="single"/>
          </w:rPr>
          <w:t>https://journal.r-project.org/archive/2018/RJ-2018-009/index.html</w:t>
        </w:r>
      </w:hyperlink>
    </w:p>
    <w:p w14:paraId="26F93A0D" w14:textId="77777777" w:rsidR="007D4A9A" w:rsidRDefault="007D4A9A" w:rsidP="008322F4">
      <w:pPr>
        <w:pStyle w:val="Bibliography"/>
        <w:spacing w:line="480" w:lineRule="auto"/>
      </w:pPr>
      <w:bookmarkStart w:id="54" w:name="ref-pebesma_simple_2018"/>
      <w:bookmarkEnd w:id="54"/>
      <w:r>
        <w:lastRenderedPageBreak/>
        <w:t xml:space="preserve">36. </w:t>
      </w:r>
      <w:r>
        <w:tab/>
        <w:t xml:space="preserve">R Core Team. R: A language and environment for statistical computing. Vienna, Austria: R Foundation for Statistical Computing; 2020. Available: </w:t>
      </w:r>
      <w:hyperlink r:id="rId47" w:history="1">
        <w:r>
          <w:rPr>
            <w:rStyle w:val="Hyperlink"/>
            <w:u w:val="single"/>
          </w:rPr>
          <w:t>https://www.R-project.org/</w:t>
        </w:r>
      </w:hyperlink>
    </w:p>
    <w:p w14:paraId="4234C11D" w14:textId="77777777" w:rsidR="007D4A9A" w:rsidRDefault="007D4A9A" w:rsidP="008322F4">
      <w:pPr>
        <w:pStyle w:val="Bibliography"/>
        <w:spacing w:line="480" w:lineRule="auto"/>
      </w:pPr>
      <w:bookmarkStart w:id="55" w:name="ref-r_core_team_r_2020"/>
      <w:bookmarkStart w:id="56" w:name="X636eda2432e691d385912bdf308f9075f94491d"/>
      <w:bookmarkEnd w:id="55"/>
      <w:r>
        <w:t xml:space="preserve">37. </w:t>
      </w:r>
      <w:r>
        <w:tab/>
        <w:t xml:space="preserve">Database of Global Administrative Areas. GADM. 2022 [cited 25 Apr 2021]. Available: </w:t>
      </w:r>
      <w:hyperlink r:id="rId48" w:history="1">
        <w:r>
          <w:rPr>
            <w:rStyle w:val="Hyperlink"/>
            <w:u w:val="single"/>
          </w:rPr>
          <w:t>https://gadm.org/index.html</w:t>
        </w:r>
      </w:hyperlink>
    </w:p>
    <w:p w14:paraId="7CE15ECE" w14:textId="77777777" w:rsidR="007D4A9A" w:rsidRDefault="007D4A9A" w:rsidP="008322F4">
      <w:pPr>
        <w:pStyle w:val="Bibliography"/>
        <w:spacing w:line="480" w:lineRule="auto"/>
      </w:pPr>
      <w:bookmarkStart w:id="57" w:name="Xba8cd2ed4735410d153840ad4e02e0d20c8e225"/>
      <w:bookmarkEnd w:id="56"/>
      <w:r>
        <w:t xml:space="preserve">38. </w:t>
      </w:r>
      <w:r>
        <w:tab/>
        <w:t xml:space="preserve">Socioeconomic Data and Applications Center. Gridded population of the world (GPW), v4  SEDAC. 2021 [cited 4 Feb 2021]. Available: </w:t>
      </w:r>
      <w:hyperlink r:id="rId49" w:history="1">
        <w:r>
          <w:rPr>
            <w:rStyle w:val="Hyperlink"/>
            <w:u w:val="single"/>
          </w:rPr>
          <w:t>https://sedac.ciesin.columbia.edu/data/collection/gpw-v4</w:t>
        </w:r>
      </w:hyperlink>
    </w:p>
    <w:p w14:paraId="6CFF0CE7" w14:textId="77777777" w:rsidR="007D4A9A" w:rsidRDefault="007D4A9A" w:rsidP="008322F4">
      <w:pPr>
        <w:pStyle w:val="Bibliography"/>
        <w:spacing w:line="480" w:lineRule="auto"/>
      </w:pPr>
      <w:bookmarkStart w:id="58" w:name="X9d01f9436b575be6ebed40d4544330aba86cfd6"/>
      <w:bookmarkEnd w:id="57"/>
      <w:r>
        <w:t xml:space="preserve">39. </w:t>
      </w:r>
      <w:r>
        <w:tab/>
        <w:t xml:space="preserve">European Space Agency Climate Change Initiative. Land cover classification gridded maps from 1992 to present derived from satellite observations. 2022 [cited 3 Mar 2022]. Available: </w:t>
      </w:r>
      <w:hyperlink r:id="rId50" w:anchor="!/dataset/satellite-land-cover?tab=overview" w:history="1">
        <w:r>
          <w:rPr>
            <w:rStyle w:val="Hyperlink"/>
            <w:u w:val="single"/>
          </w:rPr>
          <w:t>https://cds.climate.copernicus.eu/cdsapp#!/dataset/satellite-land-cover?tab=overview</w:t>
        </w:r>
      </w:hyperlink>
    </w:p>
    <w:bookmarkEnd w:id="58"/>
    <w:p w14:paraId="0F9EF4BB" w14:textId="77777777" w:rsidR="007D4A9A" w:rsidRDefault="007D4A9A" w:rsidP="008322F4">
      <w:pPr>
        <w:pStyle w:val="Bibliography"/>
        <w:spacing w:line="480" w:lineRule="auto"/>
      </w:pPr>
      <w:r>
        <w:t xml:space="preserve">40. </w:t>
      </w:r>
      <w:r>
        <w:tab/>
        <w:t>Pedersen EJ, Miller DL, Simpson GL, Ross N. Hierarchical generalized additive models in ecology: An introduction with mgcv. PeerJ. 2019;7: e6876. doi:</w:t>
      </w:r>
      <w:hyperlink r:id="rId51" w:history="1">
        <w:r>
          <w:rPr>
            <w:rStyle w:val="Hyperlink"/>
            <w:u w:val="single"/>
          </w:rPr>
          <w:t>10.7717/peerj.6876</w:t>
        </w:r>
      </w:hyperlink>
    </w:p>
    <w:p w14:paraId="601F5251" w14:textId="77777777" w:rsidR="007D4A9A" w:rsidRDefault="007D4A9A" w:rsidP="008322F4">
      <w:pPr>
        <w:pStyle w:val="Bibliography"/>
        <w:spacing w:line="480" w:lineRule="auto"/>
      </w:pPr>
      <w:bookmarkStart w:id="59" w:name="ref-pedersen_hierarchical_2019"/>
      <w:bookmarkEnd w:id="59"/>
      <w:r>
        <w:t xml:space="preserve">41. </w:t>
      </w:r>
      <w:r>
        <w:tab/>
        <w:t xml:space="preserve">Wood SN. Generalized additive models: An introduction with r. 2nd ed. Chapman; Hall/CRC; 2017. </w:t>
      </w:r>
    </w:p>
    <w:p w14:paraId="2CA5E9F5" w14:textId="77777777" w:rsidR="007D4A9A" w:rsidRDefault="007D4A9A" w:rsidP="008322F4">
      <w:pPr>
        <w:pStyle w:val="Bibliography"/>
        <w:spacing w:line="480" w:lineRule="auto"/>
      </w:pPr>
      <w:bookmarkStart w:id="60" w:name="ref-wood_generalized_2017"/>
      <w:bookmarkEnd w:id="60"/>
      <w:r>
        <w:t xml:space="preserve">42. </w:t>
      </w:r>
      <w:r>
        <w:tab/>
        <w:t xml:space="preserve">IUCN. The IUCN red list of threatened species. 2021. Available: </w:t>
      </w:r>
      <w:hyperlink r:id="rId52" w:history="1">
        <w:r>
          <w:rPr>
            <w:rStyle w:val="Hyperlink"/>
            <w:u w:val="single"/>
          </w:rPr>
          <w:t>www.iucnredlist.org</w:t>
        </w:r>
      </w:hyperlink>
    </w:p>
    <w:p w14:paraId="740D317F" w14:textId="77777777" w:rsidR="007D4A9A" w:rsidRDefault="007D4A9A" w:rsidP="008322F4">
      <w:pPr>
        <w:pStyle w:val="Bibliography"/>
        <w:spacing w:line="480" w:lineRule="auto"/>
      </w:pPr>
      <w:bookmarkStart w:id="61" w:name="ref-iucn_iucn_2021"/>
      <w:bookmarkStart w:id="62" w:name="X55787e8088822d3b23df676b4860ef039e9623b"/>
      <w:bookmarkEnd w:id="61"/>
      <w:r>
        <w:t xml:space="preserve">43. </w:t>
      </w:r>
      <w:r>
        <w:tab/>
        <w:t>GBIF: The Global Biodiversity Information Facility. Occurrence download. The Global Biodiversity Information Facility; 2021. doi:</w:t>
      </w:r>
      <w:hyperlink r:id="rId53" w:history="1">
        <w:r>
          <w:rPr>
            <w:rStyle w:val="Hyperlink"/>
            <w:u w:val="single"/>
          </w:rPr>
          <w:t>10.15468/DL.S52MEH</w:t>
        </w:r>
      </w:hyperlink>
    </w:p>
    <w:bookmarkEnd w:id="62"/>
    <w:p w14:paraId="3930B8A4" w14:textId="77777777" w:rsidR="007D4A9A" w:rsidRDefault="007D4A9A" w:rsidP="008322F4">
      <w:pPr>
        <w:pStyle w:val="Bibliography"/>
        <w:spacing w:line="480" w:lineRule="auto"/>
      </w:pPr>
      <w:r>
        <w:t xml:space="preserve">44. </w:t>
      </w:r>
      <w:r>
        <w:tab/>
        <w:t>Gibb R, Carlson CJ, Farrell MJ. Viralemergence/clover: Preprint + zenodo. Zenodo; 2021. doi:</w:t>
      </w:r>
      <w:hyperlink r:id="rId54" w:history="1">
        <w:r>
          <w:rPr>
            <w:rStyle w:val="Hyperlink"/>
            <w:u w:val="single"/>
          </w:rPr>
          <w:t>10.5281/zenodo.4435128</w:t>
        </w:r>
      </w:hyperlink>
    </w:p>
    <w:p w14:paraId="1D284DD0" w14:textId="77777777" w:rsidR="007D4A9A" w:rsidRDefault="007D4A9A" w:rsidP="008322F4">
      <w:pPr>
        <w:pStyle w:val="Bibliography"/>
        <w:spacing w:line="480" w:lineRule="auto"/>
      </w:pPr>
      <w:bookmarkStart w:id="63" w:name="ref-gibb_viralemergenceclover_2021"/>
      <w:bookmarkEnd w:id="63"/>
      <w:r>
        <w:lastRenderedPageBreak/>
        <w:t xml:space="preserve">45. </w:t>
      </w:r>
      <w:r>
        <w:tab/>
        <w:t>Harvey E, Holmes EC. Diversity and evolution of the animal virome. Nat Rev Microbiol. 2022;20: 321–334. doi:</w:t>
      </w:r>
      <w:hyperlink r:id="rId55" w:history="1">
        <w:r>
          <w:rPr>
            <w:rStyle w:val="Hyperlink"/>
            <w:u w:val="single"/>
          </w:rPr>
          <w:t>10.1038/s41579-021-00665-x</w:t>
        </w:r>
      </w:hyperlink>
    </w:p>
    <w:p w14:paraId="2E3DDD0F" w14:textId="77777777" w:rsidR="007D4A9A" w:rsidRDefault="007D4A9A" w:rsidP="008322F4">
      <w:pPr>
        <w:pStyle w:val="Bibliography"/>
        <w:spacing w:line="480" w:lineRule="auto"/>
      </w:pPr>
      <w:bookmarkStart w:id="64" w:name="ref-harvey_diversity_2022"/>
      <w:bookmarkEnd w:id="64"/>
      <w:r>
        <w:t xml:space="preserve">46. </w:t>
      </w:r>
      <w:r>
        <w:tab/>
        <w:t>Basinski AJ, Fichet-Calvet E, Sjodin AR, Varrelman TJ, Remien CH, Layman NC, et al. Bridging the gap: Using reservoir ecology and human serosurveys to estimate lassa virus spillover in west africa. Wesolowski A, editor. PLoS Comput Biol. 2021;17: e1008811. doi:</w:t>
      </w:r>
      <w:hyperlink r:id="rId56" w:history="1">
        <w:r>
          <w:rPr>
            <w:rStyle w:val="Hyperlink"/>
            <w:u w:val="single"/>
          </w:rPr>
          <w:t>10.1371/journal.pcbi.1008811</w:t>
        </w:r>
      </w:hyperlink>
    </w:p>
    <w:p w14:paraId="165660A5" w14:textId="77777777" w:rsidR="007D4A9A" w:rsidRDefault="007D4A9A" w:rsidP="008322F4">
      <w:pPr>
        <w:pStyle w:val="Bibliography"/>
        <w:spacing w:line="480" w:lineRule="auto"/>
      </w:pPr>
      <w:bookmarkStart w:id="65" w:name="ref-basinski_bridging_2021"/>
      <w:bookmarkEnd w:id="65"/>
      <w:r>
        <w:t xml:space="preserve">47. </w:t>
      </w:r>
      <w:r>
        <w:tab/>
        <w:t>Václavík T, Meentemeyer RK. Invasive species distribution modeling (iSDM): Are absence data and dispersal constraints needed to predict actual distributions? Ecological Modelling. 2009;220: 3248–3258. doi:</w:t>
      </w:r>
      <w:hyperlink r:id="rId57" w:history="1">
        <w:r>
          <w:rPr>
            <w:rStyle w:val="Hyperlink"/>
            <w:u w:val="single"/>
          </w:rPr>
          <w:t>10.1016/j.ecolmodel.2009.08.013</w:t>
        </w:r>
      </w:hyperlink>
    </w:p>
    <w:p w14:paraId="0AC64567" w14:textId="77777777" w:rsidR="007D4A9A" w:rsidRDefault="007D4A9A" w:rsidP="008322F4">
      <w:pPr>
        <w:pStyle w:val="Bibliography"/>
        <w:spacing w:line="480" w:lineRule="auto"/>
      </w:pPr>
      <w:bookmarkStart w:id="66" w:name="ref-vaclavik_invasive_2009"/>
      <w:bookmarkEnd w:id="66"/>
      <w:r>
        <w:t xml:space="preserve">48. </w:t>
      </w:r>
      <w:r>
        <w:tab/>
        <w:t>Zeimes CB, Olsson GE, Ahlm C, Vanwambeke SO. Modelling zoonotic diseases in humans: Comparison of methods for hantavirus in sweden. Int J Health Geogr. 2012;11: 39. doi:</w:t>
      </w:r>
      <w:hyperlink r:id="rId58" w:history="1">
        <w:r>
          <w:rPr>
            <w:rStyle w:val="Hyperlink"/>
            <w:u w:val="single"/>
          </w:rPr>
          <w:t>10.1186/1476-072X-11-39</w:t>
        </w:r>
      </w:hyperlink>
    </w:p>
    <w:p w14:paraId="73614161" w14:textId="77777777" w:rsidR="007D4A9A" w:rsidRDefault="007D4A9A" w:rsidP="008322F4">
      <w:pPr>
        <w:pStyle w:val="Bibliography"/>
        <w:spacing w:line="480" w:lineRule="auto"/>
      </w:pPr>
      <w:bookmarkStart w:id="67" w:name="ref-zeimes_modelling_2012"/>
      <w:bookmarkEnd w:id="67"/>
      <w:r>
        <w:t xml:space="preserve">49. </w:t>
      </w:r>
      <w:r>
        <w:tab/>
        <w:t>Judson SD, LeBreton M, Fuller T, Hoffman RM, Njabo K, Brewer TF, et al. Translating predictions of zoonotic viruses for policymakers. EcoHealth. 2018;15: 52–62. doi:</w:t>
      </w:r>
      <w:hyperlink r:id="rId59" w:history="1">
        <w:r>
          <w:rPr>
            <w:rStyle w:val="Hyperlink"/>
            <w:u w:val="single"/>
          </w:rPr>
          <w:t>10.1007/s10393-017-1304-3</w:t>
        </w:r>
      </w:hyperlink>
    </w:p>
    <w:p w14:paraId="75161295" w14:textId="77777777" w:rsidR="007D4A9A" w:rsidRDefault="007D4A9A" w:rsidP="008322F4">
      <w:pPr>
        <w:pStyle w:val="Bibliography"/>
        <w:spacing w:line="480" w:lineRule="auto"/>
      </w:pPr>
      <w:bookmarkStart w:id="68" w:name="ref-judson_translating_2018"/>
      <w:bookmarkEnd w:id="68"/>
      <w:r>
        <w:t xml:space="preserve">50. </w:t>
      </w:r>
      <w:r>
        <w:tab/>
        <w:t>Gibb R, Albery GF, Becker DJ, Brierley L, Connor R, Dallas TA, et al. Data proliferation, reconciliation, and synthesis in viral ecology. BioScience. 2021;71: 1148–1156. doi:</w:t>
      </w:r>
      <w:hyperlink r:id="rId60" w:history="1">
        <w:r>
          <w:rPr>
            <w:rStyle w:val="Hyperlink"/>
            <w:u w:val="single"/>
          </w:rPr>
          <w:t>10.1093/biosci/biab080</w:t>
        </w:r>
      </w:hyperlink>
    </w:p>
    <w:p w14:paraId="6AD3D124" w14:textId="77777777" w:rsidR="007D4A9A" w:rsidRDefault="007D4A9A" w:rsidP="008322F4">
      <w:pPr>
        <w:pStyle w:val="Bibliography"/>
        <w:spacing w:line="480" w:lineRule="auto"/>
      </w:pPr>
      <w:bookmarkStart w:id="69" w:name="ref-gibb_data_2021"/>
      <w:bookmarkEnd w:id="69"/>
      <w:r>
        <w:t xml:space="preserve">51. </w:t>
      </w:r>
      <w:r>
        <w:tab/>
        <w:t>Wilkinson DP, Golding N, Guillera-Arroita G, Tingley R, McCarthy MA. A comparison of joint species distribution models for presence–absence data. Methods in Ecology and Evolution. 2019;10: 198–211. doi:</w:t>
      </w:r>
      <w:hyperlink r:id="rId61" w:history="1">
        <w:r>
          <w:rPr>
            <w:rStyle w:val="Hyperlink"/>
            <w:u w:val="single"/>
          </w:rPr>
          <w:t>10.1111/2041-210X.13106</w:t>
        </w:r>
      </w:hyperlink>
    </w:p>
    <w:p w14:paraId="5B0B4B63" w14:textId="77777777" w:rsidR="007D4A9A" w:rsidRDefault="007D4A9A" w:rsidP="008322F4">
      <w:pPr>
        <w:pStyle w:val="Bibliography"/>
        <w:spacing w:line="480" w:lineRule="auto"/>
      </w:pPr>
      <w:bookmarkStart w:id="70" w:name="ref-wilkinson_comparison_2019"/>
      <w:bookmarkEnd w:id="70"/>
      <w:r>
        <w:lastRenderedPageBreak/>
        <w:t xml:space="preserve">52. </w:t>
      </w:r>
      <w:r>
        <w:tab/>
        <w:t>Fichet-Calvet E, Ölschläger S, Strecker T, Koivogui L, Becker-Ziaja B, Camara AB, et al. Spatial and temporal evolution of lassa virus in the natural host population in upper guinea. Sci Rep. 2016;6: 21977. doi:</w:t>
      </w:r>
      <w:hyperlink r:id="rId62" w:history="1">
        <w:r>
          <w:rPr>
            <w:rStyle w:val="Hyperlink"/>
            <w:u w:val="single"/>
          </w:rPr>
          <w:t>10.1038/srep21977</w:t>
        </w:r>
      </w:hyperlink>
    </w:p>
    <w:p w14:paraId="5B57F1CD" w14:textId="77777777" w:rsidR="007D4A9A" w:rsidRDefault="007D4A9A" w:rsidP="008322F4">
      <w:pPr>
        <w:pStyle w:val="Bibliography"/>
        <w:spacing w:line="480" w:lineRule="auto"/>
      </w:pPr>
      <w:bookmarkStart w:id="71" w:name="ref-fichet-calvet_spatial_2016"/>
      <w:bookmarkEnd w:id="71"/>
      <w:r>
        <w:t xml:space="preserve">53. </w:t>
      </w:r>
      <w:r>
        <w:tab/>
        <w:t>Herrmann SM, Brandt M, Rasmussen K, Fensholt R. Accelerating land cover change in west africa over four decades as population pressure increased. Commun Earth Environ. 2020;1: 1–10. doi:</w:t>
      </w:r>
      <w:hyperlink r:id="rId63" w:history="1">
        <w:r>
          <w:rPr>
            <w:rStyle w:val="Hyperlink"/>
            <w:u w:val="single"/>
          </w:rPr>
          <w:t>10.1038/s43247-020-00053-y</w:t>
        </w:r>
      </w:hyperlink>
    </w:p>
    <w:p w14:paraId="57E42155" w14:textId="77777777" w:rsidR="007D4A9A" w:rsidRDefault="007D4A9A" w:rsidP="008322F4">
      <w:pPr>
        <w:pStyle w:val="Bibliography"/>
        <w:spacing w:line="480" w:lineRule="auto"/>
      </w:pPr>
      <w:bookmarkStart w:id="72" w:name="ref-herrmann_accelerating_2020"/>
      <w:bookmarkEnd w:id="72"/>
      <w:r>
        <w:t xml:space="preserve">54. </w:t>
      </w:r>
      <w:r>
        <w:tab/>
        <w:t>Foster ED, Deardorff A. Open science framework (OSF). J Med Libr Assoc. 2017;105: 203–206. doi:</w:t>
      </w:r>
      <w:hyperlink r:id="rId64" w:history="1">
        <w:r>
          <w:rPr>
            <w:rStyle w:val="Hyperlink"/>
            <w:u w:val="single"/>
          </w:rPr>
          <w:t>10.5195/jmla.2017.88</w:t>
        </w:r>
      </w:hyperlink>
      <w:bookmarkStart w:id="73" w:name="ref-foster_open_2017"/>
      <w:bookmarkEnd w:id="18"/>
      <w:bookmarkEnd w:id="19"/>
      <w:bookmarkEnd w:id="73"/>
    </w:p>
    <w:sectPr w:rsidR="007D4A9A" w:rsidSect="007760BC">
      <w:footerReference w:type="even" r:id="rId65"/>
      <w:footerReference w:type="default" r:id="rId66"/>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3B0ED" w14:textId="77777777" w:rsidR="002E47F4" w:rsidRDefault="002E47F4">
      <w:pPr>
        <w:spacing w:after="0"/>
      </w:pPr>
      <w:r>
        <w:separator/>
      </w:r>
    </w:p>
  </w:endnote>
  <w:endnote w:type="continuationSeparator" w:id="0">
    <w:p w14:paraId="036AD3A4" w14:textId="77777777" w:rsidR="002E47F4" w:rsidRDefault="002E4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39E40" w14:textId="77777777" w:rsidR="002E47F4" w:rsidRDefault="002E47F4">
      <w:r>
        <w:separator/>
      </w:r>
    </w:p>
  </w:footnote>
  <w:footnote w:type="continuationSeparator" w:id="0">
    <w:p w14:paraId="33548014" w14:textId="77777777" w:rsidR="002E47F4" w:rsidRDefault="002E4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182C25"/>
    <w:rsid w:val="0018695A"/>
    <w:rsid w:val="001879B4"/>
    <w:rsid w:val="0019041B"/>
    <w:rsid w:val="001B1245"/>
    <w:rsid w:val="00273E40"/>
    <w:rsid w:val="002E47F4"/>
    <w:rsid w:val="002F0C0D"/>
    <w:rsid w:val="00304888"/>
    <w:rsid w:val="003400BB"/>
    <w:rsid w:val="00380A57"/>
    <w:rsid w:val="003C675B"/>
    <w:rsid w:val="004029B8"/>
    <w:rsid w:val="004C342F"/>
    <w:rsid w:val="00556C7B"/>
    <w:rsid w:val="005648E1"/>
    <w:rsid w:val="00577113"/>
    <w:rsid w:val="00584719"/>
    <w:rsid w:val="005D64BE"/>
    <w:rsid w:val="00644D4A"/>
    <w:rsid w:val="0074221D"/>
    <w:rsid w:val="00743A66"/>
    <w:rsid w:val="007760BC"/>
    <w:rsid w:val="00782A2B"/>
    <w:rsid w:val="007853B8"/>
    <w:rsid w:val="00792706"/>
    <w:rsid w:val="007D4A9A"/>
    <w:rsid w:val="00805094"/>
    <w:rsid w:val="008322F4"/>
    <w:rsid w:val="00912875"/>
    <w:rsid w:val="00934D6D"/>
    <w:rsid w:val="00941C37"/>
    <w:rsid w:val="00950FA9"/>
    <w:rsid w:val="00962888"/>
    <w:rsid w:val="00966297"/>
    <w:rsid w:val="009A39AE"/>
    <w:rsid w:val="009C13BA"/>
    <w:rsid w:val="00A45FEA"/>
    <w:rsid w:val="00B569E9"/>
    <w:rsid w:val="00B62E99"/>
    <w:rsid w:val="00B647D5"/>
    <w:rsid w:val="00C4119D"/>
    <w:rsid w:val="00C65E2F"/>
    <w:rsid w:val="00E3462F"/>
    <w:rsid w:val="00F279EC"/>
    <w:rsid w:val="00F46FDD"/>
    <w:rsid w:val="00F63D8C"/>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pt.2020.10.012" TargetMode="External"/><Relationship Id="rId21" Type="http://schemas.openxmlformats.org/officeDocument/2006/relationships/hyperlink" Target="https://doi.org/10.1097/QCO.0000000000000749" TargetMode="External"/><Relationship Id="rId34" Type="http://schemas.openxmlformats.org/officeDocument/2006/relationships/hyperlink" Target="https://doi.org/10.1098/rstb.2020.0358" TargetMode="External"/><Relationship Id="rId42" Type="http://schemas.openxmlformats.org/officeDocument/2006/relationships/hyperlink" Target="https://p2.predict.global/surveillance" TargetMode="External"/><Relationship Id="rId47" Type="http://schemas.openxmlformats.org/officeDocument/2006/relationships/hyperlink" Target="https://www.r-project.org/" TargetMode="External"/><Relationship Id="rId50" Type="http://schemas.openxmlformats.org/officeDocument/2006/relationships/hyperlink" Target="https://cds.climate.copernicus.eu/cdsapp" TargetMode="External"/><Relationship Id="rId55" Type="http://schemas.openxmlformats.org/officeDocument/2006/relationships/hyperlink" Target="https://doi.org/10.1038/s41579-021-00665-x" TargetMode="External"/><Relationship Id="rId63" Type="http://schemas.openxmlformats.org/officeDocument/2006/relationships/hyperlink" Target="https://doi.org/10.1038/s43247-020-00053-y"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tb.2020.0362" TargetMode="External"/><Relationship Id="rId29" Type="http://schemas.openxmlformats.org/officeDocument/2006/relationships/hyperlink" Target="https://doi.org/10.1136/bmj.m3389" TargetMode="External"/><Relationship Id="rId11" Type="http://schemas.openxmlformats.org/officeDocument/2006/relationships/image" Target="media/image4.png"/><Relationship Id="rId24" Type="http://schemas.openxmlformats.org/officeDocument/2006/relationships/hyperlink" Target="https://doi.org/10.1111/1365-2664.13016" TargetMode="External"/><Relationship Id="rId32" Type="http://schemas.openxmlformats.org/officeDocument/2006/relationships/hyperlink" Target="https://doi.org/10.1016/j.ecoinf.2013.11.002" TargetMode="External"/><Relationship Id="rId37" Type="http://schemas.openxmlformats.org/officeDocument/2006/relationships/hyperlink" Target="https://doi.org/10.1080/10408410902989837" TargetMode="External"/><Relationship Id="rId40" Type="http://schemas.openxmlformats.org/officeDocument/2006/relationships/hyperlink" Target="http://www.vliz.be/nl/open-marien-archief?module=ref&amp;refid=204614" TargetMode="External"/><Relationship Id="rId45" Type="http://schemas.openxmlformats.org/officeDocument/2006/relationships/hyperlink" Target="https://geonames.nga.mil/gns/html/" TargetMode="External"/><Relationship Id="rId53" Type="http://schemas.openxmlformats.org/officeDocument/2006/relationships/hyperlink" Target="https://doi.org/10.15468/DL.S52MEH" TargetMode="External"/><Relationship Id="rId58" Type="http://schemas.openxmlformats.org/officeDocument/2006/relationships/hyperlink" Target="https://doi.org/10.1186/1476-072X-11-39"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111/2041-210X.13106" TargetMode="External"/><Relationship Id="rId19" Type="http://schemas.openxmlformats.org/officeDocument/2006/relationships/hyperlink" Target="https://doi.org/10.1136/vr.h798" TargetMode="External"/><Relationship Id="rId14" Type="http://schemas.openxmlformats.org/officeDocument/2006/relationships/hyperlink" Target="https://doi.org/10.1038/s41467-017-00923-8" TargetMode="External"/><Relationship Id="rId22" Type="http://schemas.openxmlformats.org/officeDocument/2006/relationships/hyperlink" Target="https://doi.org/10.1073/pnas.1501598112" TargetMode="External"/><Relationship Id="rId27" Type="http://schemas.openxmlformats.org/officeDocument/2006/relationships/hyperlink" Target="https://doi.org/10.1038/s41586-020-2562-8" TargetMode="External"/><Relationship Id="rId30" Type="http://schemas.openxmlformats.org/officeDocument/2006/relationships/hyperlink" Target="https://doi.org/10.1371/journal.pbio.1000385" TargetMode="External"/><Relationship Id="rId35" Type="http://schemas.openxmlformats.org/officeDocument/2006/relationships/hyperlink" Target="https://doi.org/10.1371/journal.pbio.3001135" TargetMode="External"/><Relationship Id="rId43" Type="http://schemas.openxmlformats.org/officeDocument/2006/relationships/hyperlink" Target="https://doi.org/10.5281/zenodo.7022637" TargetMode="External"/><Relationship Id="rId48" Type="http://schemas.openxmlformats.org/officeDocument/2006/relationships/hyperlink" Target="https://gadm.org/index.html" TargetMode="External"/><Relationship Id="rId56" Type="http://schemas.openxmlformats.org/officeDocument/2006/relationships/hyperlink" Target="https://doi.org/10.1371/journal.pcbi.1008811" TargetMode="External"/><Relationship Id="rId64" Type="http://schemas.openxmlformats.org/officeDocument/2006/relationships/hyperlink" Target="https://doi.org/10.5195/jmla.2017.88" TargetMode="External"/><Relationship Id="rId8" Type="http://schemas.openxmlformats.org/officeDocument/2006/relationships/image" Target="media/image1.png"/><Relationship Id="rId51" Type="http://schemas.openxmlformats.org/officeDocument/2006/relationships/hyperlink" Target="https://doi.org/10.7717/peerj.687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111/zph.12489" TargetMode="External"/><Relationship Id="rId25" Type="http://schemas.openxmlformats.org/officeDocument/2006/relationships/hyperlink" Target="https://www.jstor.org/stable/42902037" TargetMode="External"/><Relationship Id="rId33" Type="http://schemas.openxmlformats.org/officeDocument/2006/relationships/hyperlink" Target="https://doi.org/10.1098/rstb.2018.0336" TargetMode="External"/><Relationship Id="rId38" Type="http://schemas.openxmlformats.org/officeDocument/2006/relationships/hyperlink" Target="https://www.frontiersin.org/article/10.3389/fvets.2020.00461" TargetMode="External"/><Relationship Id="rId46" Type="http://schemas.openxmlformats.org/officeDocument/2006/relationships/hyperlink" Target="https://journal.r-project.org/archive/2018/RJ-2018-009/index.html" TargetMode="External"/><Relationship Id="rId59" Type="http://schemas.openxmlformats.org/officeDocument/2006/relationships/hyperlink" Target="https://doi.org/10.1007/s10393-017-1304-3" TargetMode="External"/><Relationship Id="rId67" Type="http://schemas.openxmlformats.org/officeDocument/2006/relationships/fontTable" Target="fontTable.xml"/><Relationship Id="rId20" Type="http://schemas.openxmlformats.org/officeDocument/2006/relationships/hyperlink" Target="https://doi.org/10.1186/1756-3305-4-106" TargetMode="External"/><Relationship Id="rId41" Type="http://schemas.openxmlformats.org/officeDocument/2006/relationships/hyperlink" Target="https://doi.org/10.3201/eid2606.200107" TargetMode="External"/><Relationship Id="rId54" Type="http://schemas.openxmlformats.org/officeDocument/2006/relationships/hyperlink" Target="https://doi.org/10.5281/zenodo.4435128" TargetMode="External"/><Relationship Id="rId62" Type="http://schemas.openxmlformats.org/officeDocument/2006/relationships/hyperlink" Target="https://doi.org/10.1038/srep2197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tree.2016.09.012" TargetMode="External"/><Relationship Id="rId23" Type="http://schemas.openxmlformats.org/officeDocument/2006/relationships/hyperlink" Target="https://doi.org/10.1098/rsbl.2021.0427" TargetMode="External"/><Relationship Id="rId28" Type="http://schemas.openxmlformats.org/officeDocument/2006/relationships/hyperlink" Target="https://doi.org/10.1016/j.pt.2016.04.007" TargetMode="External"/><Relationship Id="rId36" Type="http://schemas.openxmlformats.org/officeDocument/2006/relationships/hyperlink" Target="https://doi.org/10.1371/journal.pone.0187602" TargetMode="External"/><Relationship Id="rId49" Type="http://schemas.openxmlformats.org/officeDocument/2006/relationships/hyperlink" Target="https://sedac.ciesin.columbia.edu/data/collection/gpw-v4" TargetMode="External"/><Relationship Id="rId57" Type="http://schemas.openxmlformats.org/officeDocument/2006/relationships/hyperlink" Target="https://doi.org/10.1016/j.ecolmodel.2009.08.013" TargetMode="External"/><Relationship Id="rId10" Type="http://schemas.openxmlformats.org/officeDocument/2006/relationships/image" Target="media/image3.png"/><Relationship Id="rId31" Type="http://schemas.openxmlformats.org/officeDocument/2006/relationships/hyperlink" Target="https://doi.org/10.1111/ecog.06219" TargetMode="External"/><Relationship Id="rId44" Type="http://schemas.openxmlformats.org/officeDocument/2006/relationships/hyperlink" Target="https://www.gbif.org/" TargetMode="External"/><Relationship Id="rId52" Type="http://schemas.openxmlformats.org/officeDocument/2006/relationships/hyperlink" Target="https://www.iucnredlist.org/" TargetMode="External"/><Relationship Id="rId60" Type="http://schemas.openxmlformats.org/officeDocument/2006/relationships/hyperlink" Target="https://doi.org/10.1093/biosci/biab080"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126/sciadv.abl4183" TargetMode="External"/><Relationship Id="rId18" Type="http://schemas.openxmlformats.org/officeDocument/2006/relationships/hyperlink" Target="https://doi.org/10.1098/rstb.2009.0067" TargetMode="External"/><Relationship Id="rId39" Type="http://schemas.openxmlformats.org/officeDocument/2006/relationships/hyperlink" Target="https://doi.org/10.1111/mam.12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38</Pages>
  <Words>7998</Words>
  <Characters>45592</Characters>
  <Application>Microsoft Office Word</Application>
  <DocSecurity>0</DocSecurity>
  <Lines>379</Lines>
  <Paragraphs>1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16</cp:revision>
  <dcterms:created xsi:type="dcterms:W3CDTF">2022-08-25T08:03:00Z</dcterms:created>
  <dcterms:modified xsi:type="dcterms:W3CDTF">2022-08-2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